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BB6F8" w14:textId="6A827C55" w:rsidR="00F50132" w:rsidRDefault="00300F1A" w:rsidP="00CD7A99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Concepcion, Johnmar Gabriel Q.</w:t>
      </w:r>
    </w:p>
    <w:p w14:paraId="2AE8A830" w14:textId="03752ADB" w:rsidR="00300F1A" w:rsidRDefault="00300F1A" w:rsidP="00CD7A99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CPE 028 – CPE41S1</w:t>
      </w:r>
    </w:p>
    <w:p w14:paraId="40F2B21B" w14:textId="1D062E26" w:rsidR="00300F1A" w:rsidRDefault="00300F1A" w:rsidP="00CD7A99">
      <w:pPr>
        <w:spacing w:after="0"/>
        <w:jc w:val="center"/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t>Final Case Study</w:t>
      </w:r>
    </w:p>
    <w:p w14:paraId="112529D2" w14:textId="75553F88" w:rsidR="001E1276" w:rsidRDefault="001E1276" w:rsidP="00CD7A99">
      <w:pPr>
        <w:spacing w:after="0"/>
        <w:jc w:val="center"/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t>Network Automation and Programmability Using Ansible</w:t>
      </w:r>
    </w:p>
    <w:p w14:paraId="62734282" w14:textId="7ACB6A09" w:rsidR="001E1276" w:rsidRDefault="001E1276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1D94F102" w14:textId="0FDDAA80" w:rsidR="008A1266" w:rsidRDefault="008A1266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t>Objectives</w:t>
      </w:r>
    </w:p>
    <w:p w14:paraId="7D2A785D" w14:textId="77777777" w:rsidR="006E6163" w:rsidRDefault="006E6163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36753E">
        <w:rPr>
          <w:rFonts w:ascii="Arial Narrow" w:hAnsi="Arial Narrow"/>
          <w:b/>
          <w:bCs/>
          <w:sz w:val="24"/>
          <w:szCs w:val="24"/>
          <w:lang w:val="en-US"/>
        </w:rPr>
        <w:t>Part 1: Add the DEVASC and Ubuntu VM to GNS3</w:t>
      </w:r>
    </w:p>
    <w:p w14:paraId="61588EF4" w14:textId="77777777" w:rsidR="006E6163" w:rsidRDefault="006E6163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5C232B">
        <w:rPr>
          <w:rFonts w:ascii="Arial Narrow" w:hAnsi="Arial Narrow"/>
          <w:b/>
          <w:bCs/>
          <w:sz w:val="24"/>
          <w:szCs w:val="24"/>
          <w:lang w:val="en-US"/>
        </w:rPr>
        <w:t>Part 2: Build the network topology in GNS3</w:t>
      </w:r>
    </w:p>
    <w:p w14:paraId="1D711A8F" w14:textId="77777777" w:rsidR="006E6163" w:rsidRDefault="006E6163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6F061B">
        <w:rPr>
          <w:rFonts w:ascii="Arial Narrow" w:hAnsi="Arial Narrow"/>
          <w:b/>
          <w:bCs/>
          <w:sz w:val="24"/>
          <w:szCs w:val="24"/>
          <w:lang w:val="en-US"/>
        </w:rPr>
        <w:t>Part 3: Checking required installations on Ubuntu VM</w:t>
      </w:r>
    </w:p>
    <w:p w14:paraId="1714935A" w14:textId="4AABA5E3" w:rsidR="006E6163" w:rsidRDefault="005B1D2F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5B1D2F">
        <w:rPr>
          <w:rFonts w:ascii="Arial Narrow" w:hAnsi="Arial Narrow"/>
          <w:b/>
          <w:bCs/>
          <w:sz w:val="24"/>
          <w:szCs w:val="24"/>
          <w:lang w:val="en-US"/>
        </w:rPr>
        <w:t>Part 4: Configure SSH on the devices</w:t>
      </w:r>
    </w:p>
    <w:p w14:paraId="0B65AE67" w14:textId="77777777" w:rsidR="006E6163" w:rsidRDefault="006E6163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F551AB">
        <w:rPr>
          <w:rFonts w:ascii="Arial Narrow" w:hAnsi="Arial Narrow"/>
          <w:b/>
          <w:bCs/>
          <w:sz w:val="24"/>
          <w:szCs w:val="24"/>
          <w:lang w:val="en-US"/>
        </w:rPr>
        <w:t>Part 5: Get started on Ansible</w:t>
      </w:r>
    </w:p>
    <w:p w14:paraId="56E05C90" w14:textId="77777777" w:rsidR="006E6163" w:rsidRPr="00FB0633" w:rsidRDefault="006E6163" w:rsidP="006E616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36753E">
        <w:rPr>
          <w:rFonts w:ascii="Arial Narrow" w:hAnsi="Arial Narrow"/>
          <w:b/>
          <w:bCs/>
          <w:sz w:val="24"/>
          <w:szCs w:val="24"/>
          <w:lang w:val="en-US"/>
        </w:rPr>
        <w:t>Part 6: Running the yaml files.</w:t>
      </w:r>
    </w:p>
    <w:p w14:paraId="45E2A70C" w14:textId="77777777" w:rsidR="00FB0633" w:rsidRDefault="00FB0633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465B97E3" w14:textId="729B1711" w:rsidR="008A1266" w:rsidRDefault="008A1266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t>Background/Scenario</w:t>
      </w:r>
    </w:p>
    <w:p w14:paraId="643D6943" w14:textId="092A5441" w:rsidR="006E6163" w:rsidRDefault="00A36864" w:rsidP="00D66B53">
      <w:pPr>
        <w:spacing w:after="0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In this lab, </w:t>
      </w:r>
      <w:r w:rsidR="00B150F6">
        <w:rPr>
          <w:rFonts w:ascii="Arial Narrow" w:hAnsi="Arial Narrow"/>
          <w:sz w:val="24"/>
          <w:szCs w:val="24"/>
          <w:lang w:val="en-US"/>
        </w:rPr>
        <w:t>you will be utilizing</w:t>
      </w:r>
      <w:r w:rsidR="00E4270B">
        <w:rPr>
          <w:rFonts w:ascii="Arial Narrow" w:hAnsi="Arial Narrow"/>
          <w:sz w:val="24"/>
          <w:szCs w:val="24"/>
          <w:lang w:val="en-US"/>
        </w:rPr>
        <w:t xml:space="preserve"> Ansible to setup the </w:t>
      </w:r>
      <w:r w:rsidR="00D66B53">
        <w:rPr>
          <w:rFonts w:ascii="Arial Narrow" w:hAnsi="Arial Narrow"/>
          <w:sz w:val="24"/>
          <w:szCs w:val="24"/>
          <w:lang w:val="en-US"/>
        </w:rPr>
        <w:t xml:space="preserve">Apache web server, EIGRP, and ACLs </w:t>
      </w:r>
      <w:r w:rsidR="00C45208">
        <w:rPr>
          <w:rFonts w:ascii="Arial Narrow" w:hAnsi="Arial Narrow"/>
          <w:sz w:val="24"/>
          <w:szCs w:val="24"/>
          <w:lang w:val="en-US"/>
        </w:rPr>
        <w:t>through the use of network automation and programmability.</w:t>
      </w:r>
    </w:p>
    <w:p w14:paraId="37EEEEDF" w14:textId="77777777" w:rsidR="00EC086E" w:rsidRPr="00A36864" w:rsidRDefault="00EC086E" w:rsidP="00D66B53">
      <w:pPr>
        <w:spacing w:after="0"/>
        <w:jc w:val="both"/>
        <w:rPr>
          <w:rFonts w:ascii="Arial Narrow" w:hAnsi="Arial Narrow"/>
          <w:sz w:val="24"/>
          <w:szCs w:val="24"/>
          <w:lang w:val="en-US"/>
        </w:rPr>
      </w:pPr>
    </w:p>
    <w:p w14:paraId="68AFE24A" w14:textId="6B48D5C2" w:rsidR="001E1276" w:rsidRDefault="008A1266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t>Required Resources</w:t>
      </w:r>
    </w:p>
    <w:p w14:paraId="35497493" w14:textId="3C47B248" w:rsidR="007A3E98" w:rsidRPr="007A3E98" w:rsidRDefault="007A3E98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7A3E98">
        <w:rPr>
          <w:rFonts w:ascii="Arial Narrow" w:hAnsi="Arial Narrow"/>
          <w:b/>
          <w:bCs/>
          <w:sz w:val="24"/>
          <w:szCs w:val="24"/>
          <w:lang w:val="en-US"/>
        </w:rPr>
        <w:t>Hardware</w:t>
      </w:r>
    </w:p>
    <w:p w14:paraId="27FE0744" w14:textId="48660EEE" w:rsidR="007A3E98" w:rsidRPr="007A3E98" w:rsidRDefault="007A3E98" w:rsidP="00CD7A99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A computer with GNS3 and VirtualBox installed and is capable of running multiple VMs at the same time. </w:t>
      </w:r>
      <w:r w:rsidR="00415FC9">
        <w:rPr>
          <w:rFonts w:ascii="Arial Narrow" w:hAnsi="Arial Narrow"/>
          <w:sz w:val="24"/>
          <w:szCs w:val="24"/>
          <w:lang w:val="en-US"/>
        </w:rPr>
        <w:t>(4 CPU Cores or more, 8GB ram or higher)</w:t>
      </w:r>
    </w:p>
    <w:p w14:paraId="258F5617" w14:textId="5BB1A804" w:rsidR="007A3E98" w:rsidRDefault="007A3E98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 w:rsidRPr="007A3E98">
        <w:rPr>
          <w:rFonts w:ascii="Arial Narrow" w:hAnsi="Arial Narrow"/>
          <w:b/>
          <w:bCs/>
          <w:sz w:val="24"/>
          <w:szCs w:val="24"/>
          <w:lang w:val="en-US"/>
        </w:rPr>
        <w:t>Software</w:t>
      </w:r>
    </w:p>
    <w:p w14:paraId="49877778" w14:textId="57A5EF26" w:rsidR="009F67C2" w:rsidRDefault="004C39E9" w:rsidP="00CD7A99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GNS3</w:t>
      </w:r>
    </w:p>
    <w:p w14:paraId="23E5A4B5" w14:textId="77777777" w:rsidR="00CB37F8" w:rsidRDefault="004C39E9" w:rsidP="00CD7A99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VirtualBox with installed</w:t>
      </w:r>
      <w:r w:rsidR="00CB37F8">
        <w:rPr>
          <w:rFonts w:ascii="Arial Narrow" w:hAnsi="Arial Narrow"/>
          <w:sz w:val="24"/>
          <w:szCs w:val="24"/>
          <w:lang w:val="en-US"/>
        </w:rPr>
        <w:t>:</w:t>
      </w:r>
    </w:p>
    <w:p w14:paraId="3988B88B" w14:textId="4351583B" w:rsidR="00CB37F8" w:rsidRDefault="00440941" w:rsidP="00CD7A99">
      <w:pPr>
        <w:pStyle w:val="ListParagraph"/>
        <w:numPr>
          <w:ilvl w:val="1"/>
          <w:numId w:val="1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DEVASC VM</w:t>
      </w:r>
      <w:r w:rsidR="009B335A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13D478CC" w14:textId="49E0F15F" w:rsidR="004C39E9" w:rsidRDefault="00440941" w:rsidP="00CD7A99">
      <w:pPr>
        <w:pStyle w:val="ListParagraph"/>
        <w:numPr>
          <w:ilvl w:val="1"/>
          <w:numId w:val="1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Ubuntu desktop LTS VM</w:t>
      </w:r>
      <w:r w:rsidR="004E29BF">
        <w:rPr>
          <w:rFonts w:ascii="Arial Narrow" w:hAnsi="Arial Narrow"/>
          <w:sz w:val="24"/>
          <w:szCs w:val="24"/>
          <w:lang w:val="en-US"/>
        </w:rPr>
        <w:t xml:space="preserve"> (Apache2, SSH, </w:t>
      </w:r>
      <w:r w:rsidR="0095390D">
        <w:rPr>
          <w:rFonts w:ascii="Arial Narrow" w:hAnsi="Arial Narrow"/>
          <w:sz w:val="24"/>
          <w:szCs w:val="24"/>
          <w:lang w:val="en-US"/>
        </w:rPr>
        <w:t>Ansible</w:t>
      </w:r>
      <w:r w:rsidR="008B0A32">
        <w:rPr>
          <w:rFonts w:ascii="Arial Narrow" w:hAnsi="Arial Narrow"/>
          <w:sz w:val="24"/>
          <w:szCs w:val="24"/>
          <w:lang w:val="en-US"/>
        </w:rPr>
        <w:t>)</w:t>
      </w:r>
    </w:p>
    <w:p w14:paraId="289522CC" w14:textId="49355A2E" w:rsidR="00440941" w:rsidRDefault="00440941" w:rsidP="00CD7A99">
      <w:pPr>
        <w:spacing w:after="0"/>
        <w:rPr>
          <w:rFonts w:ascii="Arial Narrow" w:hAnsi="Arial Narrow"/>
          <w:sz w:val="24"/>
          <w:szCs w:val="24"/>
          <w:lang w:val="en-US"/>
        </w:rPr>
      </w:pPr>
    </w:p>
    <w:p w14:paraId="0A845AAD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51FECEAB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614CCAC2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02885FE8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13E8AEE9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4C42B50A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3E80639E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1AC5AD4B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0C3A0F6C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6600571B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352D2ACB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51585C48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323C2756" w14:textId="77777777" w:rsidR="00881F40" w:rsidRDefault="00881F4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1ED1659D" w14:textId="45D90907" w:rsidR="00ED6AAF" w:rsidRPr="008631D3" w:rsidRDefault="008631D3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8631D3">
        <w:rPr>
          <w:rFonts w:ascii="Arial Narrow" w:hAnsi="Arial Narrow"/>
          <w:b/>
          <w:bCs/>
          <w:sz w:val="28"/>
          <w:szCs w:val="28"/>
          <w:lang w:val="en-US"/>
        </w:rPr>
        <w:lastRenderedPageBreak/>
        <w:t>Part</w:t>
      </w:r>
      <w:r w:rsidR="00E355FE" w:rsidRPr="008631D3">
        <w:rPr>
          <w:rFonts w:ascii="Arial Narrow" w:hAnsi="Arial Narrow"/>
          <w:b/>
          <w:bCs/>
          <w:sz w:val="28"/>
          <w:szCs w:val="28"/>
          <w:lang w:val="en-US"/>
        </w:rPr>
        <w:t xml:space="preserve"> 1: Add the DEVASC and Ubuntu VM to </w:t>
      </w:r>
      <w:r w:rsidR="006D2A86" w:rsidRPr="008631D3">
        <w:rPr>
          <w:rFonts w:ascii="Arial Narrow" w:hAnsi="Arial Narrow"/>
          <w:b/>
          <w:bCs/>
          <w:sz w:val="28"/>
          <w:szCs w:val="28"/>
          <w:lang w:val="en-US"/>
        </w:rPr>
        <w:t>GNS3</w:t>
      </w:r>
    </w:p>
    <w:p w14:paraId="4D1A9715" w14:textId="67E353EC" w:rsidR="00E355FE" w:rsidRDefault="008631D3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</w:t>
      </w:r>
      <w:r w:rsidR="00E355FE">
        <w:rPr>
          <w:rFonts w:ascii="Arial Narrow" w:hAnsi="Arial Narrow"/>
          <w:b/>
          <w:bCs/>
          <w:sz w:val="24"/>
          <w:szCs w:val="24"/>
          <w:lang w:val="en-US"/>
        </w:rPr>
        <w:t xml:space="preserve"> 1: Add DEVASC VM to </w:t>
      </w:r>
      <w:r w:rsidR="006D2A86">
        <w:rPr>
          <w:rFonts w:ascii="Arial Narrow" w:hAnsi="Arial Narrow"/>
          <w:b/>
          <w:bCs/>
          <w:sz w:val="24"/>
          <w:szCs w:val="24"/>
          <w:lang w:val="en-US"/>
        </w:rPr>
        <w:t>GNS3</w:t>
      </w:r>
    </w:p>
    <w:p w14:paraId="3BD733F7" w14:textId="72E2BAE8" w:rsidR="005A144F" w:rsidRPr="00E355FE" w:rsidRDefault="005A144F" w:rsidP="00CD7A99">
      <w:pPr>
        <w:spacing w:after="0"/>
        <w:jc w:val="center"/>
        <w:rPr>
          <w:rFonts w:ascii="Arial Narrow" w:hAnsi="Arial Narrow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6AF644E" wp14:editId="0D3AFBAF">
            <wp:extent cx="4686300" cy="336402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00329" cy="337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DAE5E" w14:textId="77777777" w:rsidR="00881F40" w:rsidRDefault="00881F40" w:rsidP="00881F40">
      <w:pPr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7DB27352" w14:textId="3F6B2F98" w:rsidR="00E355FE" w:rsidRPr="00E355FE" w:rsidRDefault="00E662F0" w:rsidP="00881F40">
      <w:pPr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Step </w:t>
      </w:r>
      <w:r w:rsidR="00E355FE">
        <w:rPr>
          <w:rFonts w:ascii="Arial Narrow" w:hAnsi="Arial Narrow"/>
          <w:b/>
          <w:bCs/>
          <w:sz w:val="24"/>
          <w:szCs w:val="24"/>
          <w:lang w:val="en-US"/>
        </w:rPr>
        <w:t xml:space="preserve">2: Add Ubuntu VM to </w:t>
      </w:r>
      <w:r w:rsidR="006D2A86">
        <w:rPr>
          <w:rFonts w:ascii="Arial Narrow" w:hAnsi="Arial Narrow"/>
          <w:b/>
          <w:bCs/>
          <w:sz w:val="24"/>
          <w:szCs w:val="24"/>
          <w:lang w:val="en-US"/>
        </w:rPr>
        <w:t>GNS3</w:t>
      </w:r>
    </w:p>
    <w:p w14:paraId="0BD8E47E" w14:textId="5D015AFF" w:rsidR="0060105A" w:rsidRDefault="00080C64" w:rsidP="00CD7A99">
      <w:pPr>
        <w:spacing w:after="0"/>
        <w:jc w:val="center"/>
        <w:rPr>
          <w:rFonts w:ascii="Arial Narrow" w:hAnsi="Arial Narrow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4413E6" wp14:editId="3836A557">
            <wp:extent cx="4806870" cy="34639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7170" cy="347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513E3" w14:textId="77777777" w:rsidR="0060105A" w:rsidRDefault="0060105A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2E04DCAB" w14:textId="60FF3ABA" w:rsidR="0060105A" w:rsidRDefault="00E662F0" w:rsidP="00CD7A99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lastRenderedPageBreak/>
        <w:t>Part</w:t>
      </w:r>
      <w:r w:rsidR="0060105A"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 2: </w:t>
      </w:r>
      <w:r w:rsidR="00BC5BD2" w:rsidRPr="00E662F0">
        <w:rPr>
          <w:rFonts w:ascii="Arial Narrow" w:hAnsi="Arial Narrow"/>
          <w:b/>
          <w:bCs/>
          <w:sz w:val="28"/>
          <w:szCs w:val="28"/>
          <w:lang w:val="en-US"/>
        </w:rPr>
        <w:t>Build the network topology in GNS3</w:t>
      </w:r>
    </w:p>
    <w:p w14:paraId="318C9F1A" w14:textId="59B20691" w:rsidR="00A6108F" w:rsidRDefault="00A6108F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1: Drag the required components inside GNS3</w:t>
      </w:r>
      <w:r w:rsidR="004E62DC">
        <w:rPr>
          <w:rFonts w:ascii="Arial Narrow" w:hAnsi="Arial Narrow"/>
          <w:b/>
          <w:bCs/>
          <w:sz w:val="24"/>
          <w:szCs w:val="24"/>
          <w:lang w:val="en-US"/>
        </w:rPr>
        <w:t xml:space="preserve"> and connect them to the specified interface.</w:t>
      </w:r>
    </w:p>
    <w:p w14:paraId="1DB2C97C" w14:textId="6A2D8207" w:rsidR="00486841" w:rsidRDefault="009367BE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5506D6" wp14:editId="0500D9A7">
            <wp:extent cx="3981450" cy="38313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0396" cy="3839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1E3EB" w14:textId="1B6CDD1C" w:rsidR="00F557CC" w:rsidRDefault="00F557CC" w:rsidP="00F557C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2: Run all nodes on GNS3</w:t>
      </w:r>
    </w:p>
    <w:p w14:paraId="229A9EFC" w14:textId="41040D91" w:rsidR="00F557CC" w:rsidRDefault="00F557CC" w:rsidP="00F557C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909287" wp14:editId="12520F6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F8FF6" w14:textId="77777777" w:rsidR="00881F40" w:rsidRDefault="00881F40">
      <w:pPr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br w:type="page"/>
      </w:r>
    </w:p>
    <w:p w14:paraId="6EE2482B" w14:textId="3DE6FEF3" w:rsidR="0072367C" w:rsidRDefault="00F73D1F" w:rsidP="00CD7A9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</w:t>
      </w:r>
      <w:r w:rsidR="00620E6C">
        <w:rPr>
          <w:rFonts w:ascii="Arial Narrow" w:hAnsi="Arial Narrow"/>
          <w:b/>
          <w:bCs/>
          <w:sz w:val="24"/>
          <w:szCs w:val="24"/>
          <w:lang w:val="en-US"/>
        </w:rPr>
        <w:t>3</w:t>
      </w: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: </w:t>
      </w:r>
      <w:r w:rsidR="00BA0F7E">
        <w:rPr>
          <w:rFonts w:ascii="Arial Narrow" w:hAnsi="Arial Narrow"/>
          <w:b/>
          <w:bCs/>
          <w:sz w:val="24"/>
          <w:szCs w:val="24"/>
          <w:lang w:val="en-US"/>
        </w:rPr>
        <w:t>Configure the interfaces</w:t>
      </w:r>
      <w:r w:rsidR="00EA109A">
        <w:rPr>
          <w:rFonts w:ascii="Arial Narrow" w:hAnsi="Arial Narrow"/>
          <w:b/>
          <w:bCs/>
          <w:sz w:val="24"/>
          <w:szCs w:val="24"/>
          <w:lang w:val="en-US"/>
        </w:rPr>
        <w:t xml:space="preserve"> according to the tabl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A109A" w14:paraId="202C26E1" w14:textId="77777777" w:rsidTr="00C37CFC">
        <w:tc>
          <w:tcPr>
            <w:tcW w:w="2337" w:type="dxa"/>
            <w:vAlign w:val="center"/>
          </w:tcPr>
          <w:p w14:paraId="15060ACB" w14:textId="0F2C6091" w:rsidR="00EA109A" w:rsidRDefault="00EA109A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Components</w:t>
            </w:r>
          </w:p>
        </w:tc>
        <w:tc>
          <w:tcPr>
            <w:tcW w:w="2337" w:type="dxa"/>
            <w:vAlign w:val="center"/>
          </w:tcPr>
          <w:p w14:paraId="23D8C02D" w14:textId="7A705A84" w:rsidR="00EA109A" w:rsidRDefault="00EA109A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Interface</w:t>
            </w:r>
          </w:p>
        </w:tc>
        <w:tc>
          <w:tcPr>
            <w:tcW w:w="2338" w:type="dxa"/>
            <w:vAlign w:val="center"/>
          </w:tcPr>
          <w:p w14:paraId="4D513B30" w14:textId="08715272" w:rsidR="00EA109A" w:rsidRDefault="00115212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IP Address</w:t>
            </w:r>
          </w:p>
        </w:tc>
        <w:tc>
          <w:tcPr>
            <w:tcW w:w="2338" w:type="dxa"/>
            <w:vAlign w:val="center"/>
          </w:tcPr>
          <w:p w14:paraId="40588D29" w14:textId="4B28A87E" w:rsidR="00EA109A" w:rsidRDefault="00115212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Subnet Mask</w:t>
            </w:r>
          </w:p>
        </w:tc>
      </w:tr>
      <w:tr w:rsidR="00E53C60" w14:paraId="01D6895E" w14:textId="77777777" w:rsidTr="00C37CFC">
        <w:tc>
          <w:tcPr>
            <w:tcW w:w="2337" w:type="dxa"/>
            <w:vAlign w:val="center"/>
          </w:tcPr>
          <w:p w14:paraId="212478A3" w14:textId="36474156" w:rsidR="00E53C60" w:rsidRDefault="00E53C60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DEVASC-LABVM-1</w:t>
            </w:r>
          </w:p>
        </w:tc>
        <w:tc>
          <w:tcPr>
            <w:tcW w:w="2337" w:type="dxa"/>
            <w:vAlign w:val="center"/>
          </w:tcPr>
          <w:p w14:paraId="0F34C25C" w14:textId="364059DD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e0</w:t>
            </w:r>
          </w:p>
        </w:tc>
        <w:tc>
          <w:tcPr>
            <w:tcW w:w="2338" w:type="dxa"/>
            <w:vAlign w:val="center"/>
          </w:tcPr>
          <w:p w14:paraId="7610FF49" w14:textId="4AF79F94" w:rsidR="00E53C60" w:rsidRDefault="00474D25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92.168.10.2</w:t>
            </w:r>
          </w:p>
        </w:tc>
        <w:tc>
          <w:tcPr>
            <w:tcW w:w="2338" w:type="dxa"/>
            <w:vAlign w:val="center"/>
          </w:tcPr>
          <w:p w14:paraId="051E98BF" w14:textId="2EE809C8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0</w:t>
            </w:r>
          </w:p>
        </w:tc>
      </w:tr>
      <w:tr w:rsidR="00E53C60" w14:paraId="6447B3CE" w14:textId="77777777" w:rsidTr="00C37CFC">
        <w:tc>
          <w:tcPr>
            <w:tcW w:w="2337" w:type="dxa"/>
            <w:vAlign w:val="center"/>
          </w:tcPr>
          <w:p w14:paraId="34A171C7" w14:textId="3DBAD788" w:rsidR="00E53C60" w:rsidRDefault="00E53C60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NewUbuntu-1</w:t>
            </w:r>
          </w:p>
        </w:tc>
        <w:tc>
          <w:tcPr>
            <w:tcW w:w="2337" w:type="dxa"/>
            <w:vAlign w:val="center"/>
          </w:tcPr>
          <w:p w14:paraId="3096BD08" w14:textId="0C081E4E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e0</w:t>
            </w:r>
          </w:p>
        </w:tc>
        <w:tc>
          <w:tcPr>
            <w:tcW w:w="2338" w:type="dxa"/>
            <w:vAlign w:val="center"/>
          </w:tcPr>
          <w:p w14:paraId="21DE984D" w14:textId="533F63F7" w:rsidR="00E53C60" w:rsidRDefault="00474D25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92.168.</w:t>
            </w:r>
            <w:r w:rsidR="00105CC7"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</w:t>
            </w: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0.2</w:t>
            </w:r>
          </w:p>
        </w:tc>
        <w:tc>
          <w:tcPr>
            <w:tcW w:w="2338" w:type="dxa"/>
            <w:vAlign w:val="center"/>
          </w:tcPr>
          <w:p w14:paraId="738584E1" w14:textId="7260AC19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0</w:t>
            </w:r>
          </w:p>
        </w:tc>
      </w:tr>
      <w:tr w:rsidR="00E53C60" w14:paraId="6F432D70" w14:textId="77777777" w:rsidTr="00C37CFC">
        <w:tc>
          <w:tcPr>
            <w:tcW w:w="2337" w:type="dxa"/>
            <w:vMerge w:val="restart"/>
            <w:vAlign w:val="center"/>
          </w:tcPr>
          <w:p w14:paraId="5FFE7A6A" w14:textId="674A7F2F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R1</w:t>
            </w:r>
          </w:p>
        </w:tc>
        <w:tc>
          <w:tcPr>
            <w:tcW w:w="2337" w:type="dxa"/>
            <w:vAlign w:val="center"/>
          </w:tcPr>
          <w:p w14:paraId="40AB26C6" w14:textId="31ADB26E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f0/0</w:t>
            </w:r>
          </w:p>
        </w:tc>
        <w:tc>
          <w:tcPr>
            <w:tcW w:w="2338" w:type="dxa"/>
            <w:vAlign w:val="center"/>
          </w:tcPr>
          <w:p w14:paraId="00FB53D9" w14:textId="0DC732AD" w:rsidR="00E53C60" w:rsidRDefault="00474D25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92.168.10.1</w:t>
            </w:r>
          </w:p>
        </w:tc>
        <w:tc>
          <w:tcPr>
            <w:tcW w:w="2338" w:type="dxa"/>
            <w:vAlign w:val="center"/>
          </w:tcPr>
          <w:p w14:paraId="44CC5E1C" w14:textId="01B72855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0</w:t>
            </w:r>
          </w:p>
        </w:tc>
      </w:tr>
      <w:tr w:rsidR="00E53C60" w14:paraId="5D9C05F3" w14:textId="77777777" w:rsidTr="00C37CFC">
        <w:tc>
          <w:tcPr>
            <w:tcW w:w="2337" w:type="dxa"/>
            <w:vMerge/>
            <w:vAlign w:val="center"/>
          </w:tcPr>
          <w:p w14:paraId="22F74665" w14:textId="77777777" w:rsidR="00E53C60" w:rsidRDefault="00E53C60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337" w:type="dxa"/>
            <w:vAlign w:val="center"/>
          </w:tcPr>
          <w:p w14:paraId="03544C7D" w14:textId="0E5F4AD4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s0/0</w:t>
            </w:r>
          </w:p>
        </w:tc>
        <w:tc>
          <w:tcPr>
            <w:tcW w:w="2338" w:type="dxa"/>
            <w:vAlign w:val="center"/>
          </w:tcPr>
          <w:p w14:paraId="540708F0" w14:textId="28D06FC5" w:rsidR="00E53C60" w:rsidRDefault="00D3478A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0.10.10.1</w:t>
            </w:r>
          </w:p>
        </w:tc>
        <w:tc>
          <w:tcPr>
            <w:tcW w:w="2338" w:type="dxa"/>
            <w:vAlign w:val="center"/>
          </w:tcPr>
          <w:p w14:paraId="2CEEBB81" w14:textId="48C789B3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252</w:t>
            </w:r>
          </w:p>
        </w:tc>
      </w:tr>
      <w:tr w:rsidR="00E53C60" w14:paraId="69763F44" w14:textId="77777777" w:rsidTr="00C37CFC">
        <w:tc>
          <w:tcPr>
            <w:tcW w:w="2337" w:type="dxa"/>
            <w:vMerge w:val="restart"/>
            <w:vAlign w:val="center"/>
          </w:tcPr>
          <w:p w14:paraId="16BA904C" w14:textId="448D139D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R2</w:t>
            </w:r>
          </w:p>
        </w:tc>
        <w:tc>
          <w:tcPr>
            <w:tcW w:w="2337" w:type="dxa"/>
            <w:vAlign w:val="center"/>
          </w:tcPr>
          <w:p w14:paraId="0E3E7301" w14:textId="02AAC618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f0/0</w:t>
            </w:r>
          </w:p>
        </w:tc>
        <w:tc>
          <w:tcPr>
            <w:tcW w:w="2338" w:type="dxa"/>
            <w:vAlign w:val="center"/>
          </w:tcPr>
          <w:p w14:paraId="0CCE941B" w14:textId="625CF47D" w:rsidR="00E53C60" w:rsidRDefault="00474D25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92.168.20.1</w:t>
            </w:r>
          </w:p>
        </w:tc>
        <w:tc>
          <w:tcPr>
            <w:tcW w:w="2338" w:type="dxa"/>
            <w:vAlign w:val="center"/>
          </w:tcPr>
          <w:p w14:paraId="6C147FC3" w14:textId="6A92F20F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0</w:t>
            </w:r>
          </w:p>
        </w:tc>
      </w:tr>
      <w:tr w:rsidR="00E53C60" w14:paraId="771B60E8" w14:textId="77777777" w:rsidTr="00C37CFC">
        <w:tc>
          <w:tcPr>
            <w:tcW w:w="2337" w:type="dxa"/>
            <w:vMerge/>
            <w:vAlign w:val="center"/>
          </w:tcPr>
          <w:p w14:paraId="0FCD6E24" w14:textId="77777777" w:rsidR="00E53C60" w:rsidRDefault="00E53C60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337" w:type="dxa"/>
            <w:vAlign w:val="center"/>
          </w:tcPr>
          <w:p w14:paraId="5707075C" w14:textId="754744D5" w:rsidR="00E53C60" w:rsidRDefault="00D62DAB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s0/0</w:t>
            </w:r>
          </w:p>
        </w:tc>
        <w:tc>
          <w:tcPr>
            <w:tcW w:w="2338" w:type="dxa"/>
            <w:vAlign w:val="center"/>
          </w:tcPr>
          <w:p w14:paraId="43B23BAC" w14:textId="3B615FF3" w:rsidR="00E53C60" w:rsidRDefault="00D3478A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10.10.10.2</w:t>
            </w:r>
          </w:p>
        </w:tc>
        <w:tc>
          <w:tcPr>
            <w:tcW w:w="2338" w:type="dxa"/>
            <w:vAlign w:val="center"/>
          </w:tcPr>
          <w:p w14:paraId="27A81ADD" w14:textId="72A865DB" w:rsidR="00E53C60" w:rsidRDefault="00014506" w:rsidP="00CD7A99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255.255.255.252</w:t>
            </w:r>
          </w:p>
        </w:tc>
      </w:tr>
    </w:tbl>
    <w:p w14:paraId="613744FC" w14:textId="43F05FF9" w:rsidR="00BA0F7E" w:rsidRDefault="00BA0F7E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60875B31" w14:textId="7E8B91E8" w:rsidR="00C33C65" w:rsidRDefault="00414F3E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891E1F" wp14:editId="05BD4472">
            <wp:extent cx="4676932" cy="28956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3953" cy="2899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D7862" w14:textId="30308439" w:rsidR="00981419" w:rsidRDefault="00B21580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DEVASC VM Configuration</w:t>
      </w:r>
    </w:p>
    <w:p w14:paraId="504D5194" w14:textId="77777777" w:rsidR="00881F40" w:rsidRDefault="00881F40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0CD82FDA" w14:textId="77777777" w:rsidR="00881F40" w:rsidRDefault="00370335" w:rsidP="00881F40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5B7FABB" wp14:editId="3DF9B8BA">
            <wp:extent cx="3933825" cy="2926833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8281" cy="293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B33E4" w14:textId="6FFF7050" w:rsidR="00E079C3" w:rsidRDefault="00B21580" w:rsidP="00875D2A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Ubuntu VM Configuration</w:t>
      </w:r>
    </w:p>
    <w:p w14:paraId="48E04F60" w14:textId="7AEF8A2D" w:rsidR="00CD7A99" w:rsidRDefault="0067290B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73EE162" wp14:editId="37EA5DE5">
            <wp:extent cx="4810125" cy="3602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123" cy="360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C846" w14:textId="5EF9A755" w:rsidR="00CD7A99" w:rsidRDefault="00930B95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R1 Interface Configurations</w:t>
      </w:r>
    </w:p>
    <w:p w14:paraId="617BF5F1" w14:textId="77777777" w:rsidR="00CD7A99" w:rsidRDefault="00CD7A99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144665E6" w14:textId="77777777" w:rsidR="00981419" w:rsidRDefault="00981419" w:rsidP="00CD7A9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CF95BB4" w14:textId="65408852" w:rsidR="00A6108F" w:rsidRDefault="00C33C65" w:rsidP="00930B9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F4031B2" wp14:editId="2C9A6456">
            <wp:extent cx="4810125" cy="36009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4602" cy="360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EB02" w14:textId="35849F8E" w:rsidR="00084497" w:rsidRDefault="00930B95" w:rsidP="00875D2A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R2 Interface Configurations</w:t>
      </w:r>
    </w:p>
    <w:p w14:paraId="14521947" w14:textId="77777777" w:rsidR="00875D2A" w:rsidRDefault="00875D2A">
      <w:pPr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8"/>
          <w:szCs w:val="28"/>
          <w:lang w:val="en-US"/>
        </w:rPr>
        <w:br w:type="page"/>
      </w:r>
    </w:p>
    <w:p w14:paraId="543AAAD9" w14:textId="3BE9D30B" w:rsidR="00084497" w:rsidRDefault="00922DEC" w:rsidP="00084497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lastRenderedPageBreak/>
        <w:t xml:space="preserve">Part </w:t>
      </w:r>
      <w:r w:rsidR="00F415EA">
        <w:rPr>
          <w:rFonts w:ascii="Arial Narrow" w:hAnsi="Arial Narrow"/>
          <w:b/>
          <w:bCs/>
          <w:sz w:val="28"/>
          <w:szCs w:val="28"/>
          <w:lang w:val="en-US"/>
        </w:rPr>
        <w:t>3</w:t>
      </w: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: </w:t>
      </w:r>
      <w:r w:rsidR="00DE4A44">
        <w:rPr>
          <w:rFonts w:ascii="Arial Narrow" w:hAnsi="Arial Narrow"/>
          <w:b/>
          <w:bCs/>
          <w:sz w:val="28"/>
          <w:szCs w:val="28"/>
          <w:lang w:val="en-US"/>
        </w:rPr>
        <w:t>Checking required installations on Ubuntu VM</w:t>
      </w:r>
    </w:p>
    <w:p w14:paraId="26095198" w14:textId="0F65ECD0" w:rsidR="00922DEC" w:rsidRPr="00084497" w:rsidRDefault="005326B0" w:rsidP="00084497">
      <w:pPr>
        <w:rPr>
          <w:rFonts w:ascii="Arial Narrow" w:hAnsi="Arial Narrow"/>
          <w:b/>
          <w:bCs/>
          <w:sz w:val="28"/>
          <w:szCs w:val="28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Step 1: </w:t>
      </w:r>
      <w:r w:rsidR="002D2708">
        <w:rPr>
          <w:rFonts w:ascii="Arial Narrow" w:hAnsi="Arial Narrow"/>
          <w:b/>
          <w:bCs/>
          <w:sz w:val="24"/>
          <w:szCs w:val="24"/>
          <w:lang w:val="en-US"/>
        </w:rPr>
        <w:t>Start and check Apache2 status</w:t>
      </w:r>
    </w:p>
    <w:p w14:paraId="2BD365F3" w14:textId="0E65E38D" w:rsidR="00F72F2A" w:rsidRDefault="008D24CC" w:rsidP="00F72F2A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5D75BBB" wp14:editId="77259444">
            <wp:extent cx="4276725" cy="348827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233" b="2435"/>
                    <a:stretch/>
                  </pic:blipFill>
                  <pic:spPr bwMode="auto">
                    <a:xfrm>
                      <a:off x="0" y="0"/>
                      <a:ext cx="4283282" cy="3493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E8D744" w14:textId="77777777" w:rsidR="008C6B0D" w:rsidRDefault="008C6B0D" w:rsidP="002D2708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15D53970" w14:textId="0D15C30F" w:rsidR="002D2708" w:rsidRDefault="002D2708" w:rsidP="002D2708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Step 2: Start and check </w:t>
      </w:r>
      <w:r w:rsidR="00EC16E2">
        <w:rPr>
          <w:rFonts w:ascii="Arial Narrow" w:hAnsi="Arial Narrow"/>
          <w:b/>
          <w:bCs/>
          <w:sz w:val="24"/>
          <w:szCs w:val="24"/>
          <w:lang w:val="en-US"/>
        </w:rPr>
        <w:t xml:space="preserve">SSH </w:t>
      </w:r>
      <w:r>
        <w:rPr>
          <w:rFonts w:ascii="Arial Narrow" w:hAnsi="Arial Narrow"/>
          <w:b/>
          <w:bCs/>
          <w:sz w:val="24"/>
          <w:szCs w:val="24"/>
          <w:lang w:val="en-US"/>
        </w:rPr>
        <w:t>status</w:t>
      </w:r>
    </w:p>
    <w:p w14:paraId="5734B8E4" w14:textId="4CFEEE0A" w:rsidR="00151835" w:rsidRDefault="00281B77" w:rsidP="0015183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AFEC3C8" wp14:editId="411C872A">
            <wp:extent cx="4410075" cy="359276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2620" b="1830"/>
                    <a:stretch/>
                  </pic:blipFill>
                  <pic:spPr bwMode="auto">
                    <a:xfrm>
                      <a:off x="0" y="0"/>
                      <a:ext cx="4412875" cy="3595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EAC2" w14:textId="54CEE92B" w:rsidR="002D2708" w:rsidRDefault="00731927" w:rsidP="00071D2C">
      <w:pPr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br w:type="page"/>
      </w:r>
      <w:r w:rsidR="005D7FC9"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3: Install and check </w:t>
      </w:r>
      <w:r w:rsidR="00EC16E2">
        <w:rPr>
          <w:rFonts w:ascii="Arial Narrow" w:hAnsi="Arial Narrow"/>
          <w:b/>
          <w:bCs/>
          <w:sz w:val="24"/>
          <w:szCs w:val="24"/>
          <w:lang w:val="en-US"/>
        </w:rPr>
        <w:t>Ansible</w:t>
      </w:r>
    </w:p>
    <w:p w14:paraId="26033046" w14:textId="2AD0DADB" w:rsidR="00151835" w:rsidRDefault="00605320" w:rsidP="0015183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F64A306" wp14:editId="08A13091">
            <wp:extent cx="4676841" cy="379793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5265" cy="3804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D588" w14:textId="0AC1C671" w:rsidR="00E90898" w:rsidRDefault="00E90898" w:rsidP="00E90898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1D9CCB5" w14:textId="20E04D7C" w:rsidR="00592A07" w:rsidRDefault="00592A07" w:rsidP="00592A07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Part </w:t>
      </w:r>
      <w:r>
        <w:rPr>
          <w:rFonts w:ascii="Arial Narrow" w:hAnsi="Arial Narrow"/>
          <w:b/>
          <w:bCs/>
          <w:sz w:val="28"/>
          <w:szCs w:val="28"/>
          <w:lang w:val="en-US"/>
        </w:rPr>
        <w:t>4</w:t>
      </w: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: </w:t>
      </w:r>
      <w:r>
        <w:rPr>
          <w:rFonts w:ascii="Arial Narrow" w:hAnsi="Arial Narrow"/>
          <w:b/>
          <w:bCs/>
          <w:sz w:val="28"/>
          <w:szCs w:val="28"/>
          <w:lang w:val="en-US"/>
        </w:rPr>
        <w:t>Configure SSH on the devices</w:t>
      </w:r>
    </w:p>
    <w:p w14:paraId="58094C50" w14:textId="12866E17" w:rsidR="00202DC9" w:rsidRDefault="00202DC9" w:rsidP="00592A07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1: Configure SSH on DEVASC VM</w:t>
      </w:r>
    </w:p>
    <w:p w14:paraId="4A3A26B2" w14:textId="39CDA724" w:rsidR="000B3B15" w:rsidRDefault="00697470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191E161" wp14:editId="45E44E9A">
            <wp:extent cx="5153025" cy="3407823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57731" cy="341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5C6B3" w14:textId="19D70115" w:rsidR="00202DC9" w:rsidRDefault="00202DC9" w:rsidP="00202DC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2: Configure SSH on </w:t>
      </w:r>
      <w:r w:rsidR="00745BF9">
        <w:rPr>
          <w:rFonts w:ascii="Arial Narrow" w:hAnsi="Arial Narrow"/>
          <w:b/>
          <w:bCs/>
          <w:sz w:val="24"/>
          <w:szCs w:val="24"/>
          <w:lang w:val="en-US"/>
        </w:rPr>
        <w:t>Ubuntu</w:t>
      </w: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 VM</w:t>
      </w:r>
    </w:p>
    <w:p w14:paraId="68515067" w14:textId="49F525AB" w:rsidR="000B3B15" w:rsidRDefault="00FD6905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0DE2623" wp14:editId="730183EA">
            <wp:extent cx="5410200" cy="342872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1377" b="16936"/>
                    <a:stretch/>
                  </pic:blipFill>
                  <pic:spPr bwMode="auto">
                    <a:xfrm>
                      <a:off x="0" y="0"/>
                      <a:ext cx="5418981" cy="3434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B2DCA6" w14:textId="77777777" w:rsidR="000F0BAB" w:rsidRDefault="000F0BAB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6844C5A6" w14:textId="41A74E90" w:rsidR="00202DC9" w:rsidRDefault="00202DC9" w:rsidP="00202DC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Step 3: Configure SSH on </w:t>
      </w:r>
      <w:r w:rsidR="0072211C">
        <w:rPr>
          <w:rFonts w:ascii="Arial Narrow" w:hAnsi="Arial Narrow"/>
          <w:b/>
          <w:bCs/>
          <w:sz w:val="24"/>
          <w:szCs w:val="24"/>
          <w:lang w:val="en-US"/>
        </w:rPr>
        <w:t>R1</w:t>
      </w:r>
    </w:p>
    <w:p w14:paraId="4A7DC760" w14:textId="03CC5198" w:rsidR="000B3B15" w:rsidRDefault="005F75A8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62E0A7" wp14:editId="37D7DC45">
            <wp:extent cx="5265302" cy="3943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639" cy="3950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67CC4" w14:textId="77777777" w:rsidR="000D42AD" w:rsidRDefault="000D42AD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15F5EA0" w14:textId="56567847" w:rsidR="00202DC9" w:rsidRDefault="00202DC9" w:rsidP="00202DC9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4: Configure SSH on </w:t>
      </w:r>
      <w:r w:rsidR="0072211C">
        <w:rPr>
          <w:rFonts w:ascii="Arial Narrow" w:hAnsi="Arial Narrow"/>
          <w:b/>
          <w:bCs/>
          <w:sz w:val="24"/>
          <w:szCs w:val="24"/>
          <w:lang w:val="en-US"/>
        </w:rPr>
        <w:t>R2</w:t>
      </w:r>
    </w:p>
    <w:p w14:paraId="4E5123CB" w14:textId="1D611B9D" w:rsidR="000B3B15" w:rsidRDefault="006D7E50" w:rsidP="000B3B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6D14E7" wp14:editId="50CA3862">
            <wp:extent cx="5277277" cy="3771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968" cy="377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BC19" w14:textId="77777777" w:rsidR="00202DC9" w:rsidRDefault="00202DC9" w:rsidP="00592A07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</w:p>
    <w:p w14:paraId="0EBF7774" w14:textId="7F95E89A" w:rsidR="009352CA" w:rsidRDefault="009352CA" w:rsidP="009352CA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Part </w:t>
      </w:r>
      <w:r>
        <w:rPr>
          <w:rFonts w:ascii="Arial Narrow" w:hAnsi="Arial Narrow"/>
          <w:b/>
          <w:bCs/>
          <w:sz w:val="28"/>
          <w:szCs w:val="28"/>
          <w:lang w:val="en-US"/>
        </w:rPr>
        <w:t>5</w:t>
      </w: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: </w:t>
      </w:r>
      <w:r>
        <w:rPr>
          <w:rFonts w:ascii="Arial Narrow" w:hAnsi="Arial Narrow"/>
          <w:b/>
          <w:bCs/>
          <w:sz w:val="28"/>
          <w:szCs w:val="28"/>
          <w:lang w:val="en-US"/>
        </w:rPr>
        <w:t>Get started on Ansible</w:t>
      </w:r>
    </w:p>
    <w:p w14:paraId="38C7765C" w14:textId="432F5524" w:rsidR="004D6C94" w:rsidRPr="004D6C94" w:rsidRDefault="004D6C94" w:rsidP="0039343C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Create a folder </w:t>
      </w:r>
      <w:r w:rsidR="009E6266">
        <w:rPr>
          <w:rFonts w:ascii="Arial Narrow" w:hAnsi="Arial Narrow"/>
          <w:sz w:val="24"/>
          <w:szCs w:val="24"/>
          <w:lang w:val="en-US"/>
        </w:rPr>
        <w:t>named &lt;last name&gt;_FinalCaseStudy then open VS Code and open the created folder.</w:t>
      </w:r>
    </w:p>
    <w:p w14:paraId="451994E7" w14:textId="65779CCE" w:rsidR="0039343C" w:rsidRDefault="0039343C" w:rsidP="0039343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1: Create the hosts file</w:t>
      </w:r>
    </w:p>
    <w:p w14:paraId="2EA23FBD" w14:textId="2EF49365" w:rsidR="004D6C94" w:rsidRDefault="007F49BA" w:rsidP="0039343C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Inside the &lt;last name&gt;_FinalCaseStudy folder, create a file name</w:t>
      </w:r>
      <w:r w:rsidR="00DA244D">
        <w:rPr>
          <w:rFonts w:ascii="Arial Narrow" w:hAnsi="Arial Narrow"/>
          <w:sz w:val="24"/>
          <w:szCs w:val="24"/>
          <w:lang w:val="en-US"/>
        </w:rPr>
        <w:t>d</w:t>
      </w:r>
      <w:r>
        <w:rPr>
          <w:rFonts w:ascii="Arial Narrow" w:hAnsi="Arial Narrow"/>
          <w:sz w:val="24"/>
          <w:szCs w:val="24"/>
          <w:lang w:val="en-US"/>
        </w:rPr>
        <w:t xml:space="preserve"> hosts and paste the following code inside.</w:t>
      </w:r>
    </w:p>
    <w:p w14:paraId="6D56B339" w14:textId="77777777" w:rsidR="007F49BA" w:rsidRPr="004D6C94" w:rsidRDefault="007F49BA" w:rsidP="0039343C">
      <w:pPr>
        <w:spacing w:after="0"/>
        <w:rPr>
          <w:rFonts w:ascii="Arial Narrow" w:hAnsi="Arial Narrow"/>
          <w:sz w:val="24"/>
          <w:szCs w:val="24"/>
          <w:lang w:val="en-US"/>
        </w:rPr>
      </w:pPr>
    </w:p>
    <w:p w14:paraId="653C8EA0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[routers]</w:t>
      </w:r>
    </w:p>
    <w:p w14:paraId="5F3872E1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R1 ansible_host=10.10.10.1</w:t>
      </w:r>
    </w:p>
    <w:p w14:paraId="139C0B04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R2 ansible_host=10.10.10.2</w:t>
      </w:r>
    </w:p>
    <w:p w14:paraId="645F53CB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381E8D8E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[routers:vars]</w:t>
      </w:r>
    </w:p>
    <w:p w14:paraId="07294F44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user=cisco</w:t>
      </w:r>
    </w:p>
    <w:p w14:paraId="56D28C8A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password=cisco123</w:t>
      </w:r>
    </w:p>
    <w:p w14:paraId="666663BF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connection=network_cli</w:t>
      </w:r>
    </w:p>
    <w:p w14:paraId="010D7985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network_os=ios</w:t>
      </w:r>
    </w:p>
    <w:p w14:paraId="7CFBA2B4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port=22</w:t>
      </w:r>
    </w:p>
    <w:p w14:paraId="5C9DC6DB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become=yes</w:t>
      </w:r>
    </w:p>
    <w:p w14:paraId="2BE2A17E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become_method=enable</w:t>
      </w:r>
    </w:p>
    <w:p w14:paraId="305A21C3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ansible_become_pass=cisco123</w:t>
      </w:r>
    </w:p>
    <w:p w14:paraId="0CCDF828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4B5C07D" w14:textId="77777777" w:rsidR="004D6C94" w:rsidRP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[ubuntu]</w:t>
      </w:r>
    </w:p>
    <w:p w14:paraId="75D9064A" w14:textId="1832F359" w:rsidR="004D6C94" w:rsidRDefault="004D6C94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4D6C94">
        <w:rPr>
          <w:rFonts w:ascii="Arial Narrow" w:hAnsi="Arial Narrow"/>
          <w:sz w:val="20"/>
          <w:szCs w:val="20"/>
          <w:lang w:val="en-US"/>
        </w:rPr>
        <w:t>192.168.20.2 ansible_ssh_pass=cisco123 ansible_ssh_user=gabriel ansible_password=cisco123 ansible_port=22 ansible_become=yes ansible_sudo_pass=cisco123</w:t>
      </w:r>
    </w:p>
    <w:p w14:paraId="75AE6915" w14:textId="3F023CF8" w:rsidR="008A60CB" w:rsidRDefault="008A60CB" w:rsidP="004D6C94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3E9D720" w14:textId="0A9CEB73" w:rsidR="008A60CB" w:rsidRPr="004D6C94" w:rsidRDefault="00E07757" w:rsidP="008A60CB">
      <w:pPr>
        <w:spacing w:after="0"/>
        <w:jc w:val="center"/>
        <w:rPr>
          <w:rFonts w:ascii="Arial Narrow" w:hAnsi="Arial Narrow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41015B24" wp14:editId="2D94EC1B">
            <wp:extent cx="5943600" cy="2800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5F3E2" w14:textId="77777777" w:rsidR="004D6C94" w:rsidRDefault="004D6C94" w:rsidP="004D6C94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089935E" w14:textId="4B854457" w:rsidR="0039343C" w:rsidRDefault="0039343C" w:rsidP="0039343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2: Create ansible.cfg file</w:t>
      </w:r>
    </w:p>
    <w:p w14:paraId="79C51DF7" w14:textId="2E91F5D3" w:rsidR="00DA244D" w:rsidRDefault="00DA244D" w:rsidP="00DA244D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Inside the &lt;last name&gt;_FinalCaseStudy folder, create a file </w:t>
      </w:r>
      <w:r w:rsidR="002765D3">
        <w:rPr>
          <w:rFonts w:ascii="Arial Narrow" w:hAnsi="Arial Narrow"/>
          <w:sz w:val="24"/>
          <w:szCs w:val="24"/>
          <w:lang w:val="en-US"/>
        </w:rPr>
        <w:t>named</w:t>
      </w:r>
      <w:r>
        <w:rPr>
          <w:rFonts w:ascii="Arial Narrow" w:hAnsi="Arial Narrow"/>
          <w:sz w:val="24"/>
          <w:szCs w:val="24"/>
          <w:lang w:val="en-US"/>
        </w:rPr>
        <w:t xml:space="preserve"> </w:t>
      </w:r>
      <w:r w:rsidR="002765D3">
        <w:rPr>
          <w:rFonts w:ascii="Arial Narrow" w:hAnsi="Arial Narrow"/>
          <w:sz w:val="24"/>
          <w:szCs w:val="24"/>
          <w:lang w:val="en-US"/>
        </w:rPr>
        <w:t xml:space="preserve">ansible.cfg </w:t>
      </w:r>
      <w:r>
        <w:rPr>
          <w:rFonts w:ascii="Arial Narrow" w:hAnsi="Arial Narrow"/>
          <w:sz w:val="24"/>
          <w:szCs w:val="24"/>
          <w:lang w:val="en-US"/>
        </w:rPr>
        <w:t>and paste the following code inside.</w:t>
      </w:r>
    </w:p>
    <w:p w14:paraId="1D5061D0" w14:textId="77777777" w:rsid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A10A2EF" w14:textId="7FCAACB4" w:rsidR="008E6A5F" w:rsidRP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>[defaults]</w:t>
      </w:r>
    </w:p>
    <w:p w14:paraId="4B479E37" w14:textId="77777777" w:rsidR="008E6A5F" w:rsidRP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>inventory = ./hosts</w:t>
      </w:r>
    </w:p>
    <w:p w14:paraId="158D7355" w14:textId="77777777" w:rsidR="008E6A5F" w:rsidRP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>host_key_checking = false</w:t>
      </w:r>
    </w:p>
    <w:p w14:paraId="6E8E4510" w14:textId="77777777" w:rsidR="008E6A5F" w:rsidRP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 xml:space="preserve">timeout = 15 </w:t>
      </w:r>
    </w:p>
    <w:p w14:paraId="62FC7810" w14:textId="77777777" w:rsidR="008E6A5F" w:rsidRP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>deprecation_warnings=False</w:t>
      </w:r>
    </w:p>
    <w:p w14:paraId="529B907A" w14:textId="4D6D93C4" w:rsidR="00DA244D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8E6A5F">
        <w:rPr>
          <w:rFonts w:ascii="Arial Narrow" w:hAnsi="Arial Narrow"/>
          <w:sz w:val="20"/>
          <w:szCs w:val="20"/>
          <w:lang w:val="en-US"/>
        </w:rPr>
        <w:t xml:space="preserve">remote_user = </w:t>
      </w:r>
      <w:r>
        <w:rPr>
          <w:rFonts w:ascii="Arial Narrow" w:hAnsi="Arial Narrow"/>
          <w:sz w:val="20"/>
          <w:szCs w:val="20"/>
          <w:lang w:val="en-US"/>
        </w:rPr>
        <w:t>Gabriel</w:t>
      </w:r>
    </w:p>
    <w:p w14:paraId="66D57B68" w14:textId="2FC53C1C" w:rsidR="008E6A5F" w:rsidRDefault="008E6A5F" w:rsidP="008E6A5F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3C9FC5F4" w14:textId="52FCFEE7" w:rsidR="008E6A5F" w:rsidRPr="008E6A5F" w:rsidRDefault="001C582C" w:rsidP="008E6A5F">
      <w:pPr>
        <w:spacing w:after="0"/>
        <w:jc w:val="center"/>
        <w:rPr>
          <w:rFonts w:ascii="Arial Narrow" w:hAnsi="Arial Narrow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ECBC3E7" wp14:editId="3EE03ACB">
            <wp:extent cx="4448175" cy="323993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69351" cy="325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879B" w14:textId="5F5C14FA" w:rsidR="00733468" w:rsidRDefault="00733468" w:rsidP="0039343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3: Create </w:t>
      </w:r>
      <w:r w:rsidR="00F73DFF">
        <w:rPr>
          <w:rFonts w:ascii="Arial Narrow" w:hAnsi="Arial Narrow"/>
          <w:b/>
          <w:bCs/>
          <w:sz w:val="24"/>
          <w:szCs w:val="24"/>
          <w:lang w:val="en-US"/>
        </w:rPr>
        <w:t>index</w:t>
      </w:r>
      <w:r>
        <w:rPr>
          <w:rFonts w:ascii="Arial Narrow" w:hAnsi="Arial Narrow"/>
          <w:b/>
          <w:bCs/>
          <w:sz w:val="24"/>
          <w:szCs w:val="24"/>
          <w:lang w:val="en-US"/>
        </w:rPr>
        <w:t>.</w:t>
      </w:r>
      <w:r w:rsidR="00F73DFF">
        <w:rPr>
          <w:rFonts w:ascii="Arial Narrow" w:hAnsi="Arial Narrow"/>
          <w:b/>
          <w:bCs/>
          <w:sz w:val="24"/>
          <w:szCs w:val="24"/>
          <w:lang w:val="en-US"/>
        </w:rPr>
        <w:t xml:space="preserve">html </w:t>
      </w:r>
      <w:r>
        <w:rPr>
          <w:rFonts w:ascii="Arial Narrow" w:hAnsi="Arial Narrow"/>
          <w:b/>
          <w:bCs/>
          <w:sz w:val="24"/>
          <w:szCs w:val="24"/>
          <w:lang w:val="en-US"/>
        </w:rPr>
        <w:t>file</w:t>
      </w:r>
    </w:p>
    <w:p w14:paraId="4634EE3D" w14:textId="092775E2" w:rsidR="004505D5" w:rsidRDefault="004505D5" w:rsidP="004505D5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Inside the &lt;last name&gt;_FinalCaseStudy folder, create an html file</w:t>
      </w:r>
      <w:r w:rsidR="001B59A4">
        <w:rPr>
          <w:rFonts w:ascii="Arial Narrow" w:hAnsi="Arial Narrow"/>
          <w:sz w:val="24"/>
          <w:szCs w:val="24"/>
          <w:lang w:val="en-US"/>
        </w:rPr>
        <w:t xml:space="preserve"> named index</w:t>
      </w:r>
      <w:r>
        <w:rPr>
          <w:rFonts w:ascii="Arial Narrow" w:hAnsi="Arial Narrow"/>
          <w:sz w:val="24"/>
          <w:szCs w:val="24"/>
          <w:lang w:val="en-US"/>
        </w:rPr>
        <w:t xml:space="preserve"> with the use of the following code:</w:t>
      </w:r>
    </w:p>
    <w:p w14:paraId="6FA70155" w14:textId="77777777" w:rsidR="004505D5" w:rsidRDefault="004505D5" w:rsidP="004505D5">
      <w:pPr>
        <w:spacing w:after="0"/>
        <w:rPr>
          <w:rFonts w:ascii="Arial Narrow" w:hAnsi="Arial Narrow"/>
          <w:sz w:val="24"/>
          <w:szCs w:val="24"/>
          <w:lang w:val="en-US"/>
        </w:rPr>
      </w:pPr>
    </w:p>
    <w:p w14:paraId="24003B33" w14:textId="77777777" w:rsidR="00084CB7" w:rsidRPr="00084CB7" w:rsidRDefault="00084CB7" w:rsidP="00084C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84CB7">
        <w:rPr>
          <w:rFonts w:ascii="Arial Narrow" w:hAnsi="Arial Narrow"/>
          <w:sz w:val="20"/>
          <w:szCs w:val="20"/>
          <w:lang w:val="en-US"/>
        </w:rPr>
        <w:t>&lt;title&gt;Example Website&lt;/title&gt;</w:t>
      </w:r>
    </w:p>
    <w:p w14:paraId="37EBCB80" w14:textId="77777777" w:rsidR="00084CB7" w:rsidRPr="00084CB7" w:rsidRDefault="00084CB7" w:rsidP="00084C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84CB7">
        <w:rPr>
          <w:rFonts w:ascii="Arial Narrow" w:hAnsi="Arial Narrow"/>
          <w:sz w:val="20"/>
          <w:szCs w:val="20"/>
          <w:lang w:val="en-US"/>
        </w:rPr>
        <w:t>&lt;body&gt;</w:t>
      </w:r>
    </w:p>
    <w:p w14:paraId="6A9DB374" w14:textId="271F5B1A" w:rsidR="004505D5" w:rsidRPr="00084CB7" w:rsidRDefault="00084CB7" w:rsidP="00084C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84CB7">
        <w:rPr>
          <w:rFonts w:ascii="Arial Narrow" w:hAnsi="Arial Narrow"/>
          <w:sz w:val="20"/>
          <w:szCs w:val="20"/>
          <w:lang w:val="en-US"/>
        </w:rPr>
        <w:t xml:space="preserve">    &lt;h1&gt;Concepcion, Johnmar Gabriel Q. - Final Case Study&lt;/h1&gt;</w:t>
      </w:r>
    </w:p>
    <w:p w14:paraId="78F6B2DC" w14:textId="2B388787" w:rsidR="00084CB7" w:rsidRDefault="00084CB7" w:rsidP="00084CB7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2B40535" w14:textId="0EBB8816" w:rsidR="00084CB7" w:rsidRDefault="00220CD6" w:rsidP="00084CB7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B606EBC" wp14:editId="25D76656">
            <wp:extent cx="5038725" cy="244345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9843" cy="244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7B67" w14:textId="77777777" w:rsidR="00C75048" w:rsidRDefault="00C75048" w:rsidP="0039343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6C7CA98" w14:textId="2B052F62" w:rsidR="006B47B4" w:rsidRDefault="0039343C" w:rsidP="0039343C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 xml:space="preserve">Step </w:t>
      </w:r>
      <w:r w:rsidR="00733468">
        <w:rPr>
          <w:rFonts w:ascii="Arial Narrow" w:hAnsi="Arial Narrow"/>
          <w:b/>
          <w:bCs/>
          <w:sz w:val="24"/>
          <w:szCs w:val="24"/>
          <w:lang w:val="en-US"/>
        </w:rPr>
        <w:t>4</w:t>
      </w:r>
      <w:r>
        <w:rPr>
          <w:rFonts w:ascii="Arial Narrow" w:hAnsi="Arial Narrow"/>
          <w:b/>
          <w:bCs/>
          <w:sz w:val="24"/>
          <w:szCs w:val="24"/>
          <w:lang w:val="en-US"/>
        </w:rPr>
        <w:t>:</w:t>
      </w:r>
      <w:r w:rsidR="006B47B4">
        <w:rPr>
          <w:rFonts w:ascii="Arial Narrow" w:hAnsi="Arial Narrow"/>
          <w:b/>
          <w:bCs/>
          <w:sz w:val="24"/>
          <w:szCs w:val="24"/>
          <w:lang w:val="en-US"/>
        </w:rPr>
        <w:t xml:space="preserve"> Create apache.yaml file</w:t>
      </w:r>
    </w:p>
    <w:p w14:paraId="5CC064D0" w14:textId="19ADDEFB" w:rsidR="00C75048" w:rsidRDefault="00A37F26" w:rsidP="00A37F26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Create the yaml file for the Apache server. Create apache.yaml and paste the following code</w:t>
      </w:r>
    </w:p>
    <w:p w14:paraId="2D0533DB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>---</w:t>
      </w:r>
    </w:p>
    <w:p w14:paraId="3BA32D87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>- name: Installing Apache2 Server and Updating the Firewall</w:t>
      </w:r>
    </w:p>
    <w:p w14:paraId="7E166D2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hosts: ubuntu</w:t>
      </w:r>
    </w:p>
    <w:p w14:paraId="3D658A1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7B6E8A69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tasks:</w:t>
      </w:r>
    </w:p>
    <w:p w14:paraId="5AC0CEFC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Installing Apache</w:t>
      </w:r>
    </w:p>
    <w:p w14:paraId="31D188AB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apt:</w:t>
      </w:r>
    </w:p>
    <w:p w14:paraId="4E74C9E8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name: apache2</w:t>
      </w:r>
    </w:p>
    <w:p w14:paraId="7172B58D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state: present</w:t>
      </w:r>
    </w:p>
    <w:p w14:paraId="58ABCE1E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20F445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Starting apache2 service</w:t>
      </w:r>
    </w:p>
    <w:p w14:paraId="2EBCB51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service:</w:t>
      </w:r>
    </w:p>
    <w:p w14:paraId="187BE8C8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name: apache2</w:t>
      </w:r>
    </w:p>
    <w:p w14:paraId="649E07B0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state: started</w:t>
      </w:r>
    </w:p>
    <w:p w14:paraId="1D99CC4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enabled: yes</w:t>
      </w:r>
    </w:p>
    <w:p w14:paraId="303E4B09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60D1552F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Allowing access to TCP Port 80</w:t>
      </w:r>
    </w:p>
    <w:p w14:paraId="59BDDFC3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ufw:</w:t>
      </w:r>
    </w:p>
    <w:p w14:paraId="643E270F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rule: allow</w:t>
      </w:r>
    </w:p>
    <w:p w14:paraId="3F6D67E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port: '80'</w:t>
      </w:r>
    </w:p>
    <w:p w14:paraId="6336FF1F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proto: tcp</w:t>
      </w:r>
    </w:p>
    <w:p w14:paraId="4FE6470A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040315C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Enabling firewall</w:t>
      </w:r>
    </w:p>
    <w:p w14:paraId="49B27162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ufw:</w:t>
      </w:r>
    </w:p>
    <w:p w14:paraId="5DB4AA12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lastRenderedPageBreak/>
        <w:t xml:space="preserve">      state: enabled</w:t>
      </w:r>
    </w:p>
    <w:p w14:paraId="76ED5CD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0B0F77F4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>- name: Creating the website</w:t>
      </w:r>
    </w:p>
    <w:p w14:paraId="6B79890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hosts: ubuntu</w:t>
      </w:r>
    </w:p>
    <w:p w14:paraId="3089E280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34C31B2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tasks:</w:t>
      </w:r>
    </w:p>
    <w:p w14:paraId="3BF541B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Creating HTML test file</w:t>
      </w:r>
    </w:p>
    <w:p w14:paraId="4AE608AE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copy:</w:t>
      </w:r>
    </w:p>
    <w:p w14:paraId="75E7CBD5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src: ./index.html</w:t>
      </w:r>
    </w:p>
    <w:p w14:paraId="5883954D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dest: /var/www/html/index.html</w:t>
      </w:r>
    </w:p>
    <w:p w14:paraId="4B038C9B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owner: root</w:t>
      </w:r>
    </w:p>
    <w:p w14:paraId="6235E3C8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group: root</w:t>
      </w:r>
    </w:p>
    <w:p w14:paraId="487068D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mode: '0644'</w:t>
      </w:r>
    </w:p>
    <w:p w14:paraId="1B71E8C1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register: index</w:t>
      </w:r>
    </w:p>
    <w:p w14:paraId="7BFAEAE2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6411D7D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Starting the web service</w:t>
      </w:r>
    </w:p>
    <w:p w14:paraId="1B9210C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service:</w:t>
      </w:r>
    </w:p>
    <w:p w14:paraId="4D9A423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name: apache2</w:t>
      </w:r>
    </w:p>
    <w:p w14:paraId="31EAF9FE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state: restarted</w:t>
      </w:r>
    </w:p>
    <w:p w14:paraId="1E856017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enabled: yes</w:t>
      </w:r>
    </w:p>
    <w:p w14:paraId="7DC40B86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when: index.changed</w:t>
      </w:r>
    </w:p>
    <w:p w14:paraId="64FB0438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0CDDD1F5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Allowing access to TCP Port 80</w:t>
      </w:r>
    </w:p>
    <w:p w14:paraId="34CC4FEA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ufw:</w:t>
      </w:r>
    </w:p>
    <w:p w14:paraId="1D22886B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rule: allow</w:t>
      </w:r>
    </w:p>
    <w:p w14:paraId="50D8447E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port: '80'</w:t>
      </w:r>
    </w:p>
    <w:p w14:paraId="13C86487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proto: tcp</w:t>
      </w:r>
    </w:p>
    <w:p w14:paraId="09C53EDA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6F08E053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- name: Reloading ufw</w:t>
      </w:r>
    </w:p>
    <w:p w14:paraId="4292B3A8" w14:textId="77777777" w:rsidR="00E022DD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ufw:</w:t>
      </w:r>
    </w:p>
    <w:p w14:paraId="3E501096" w14:textId="3E79E733" w:rsidR="00A37F26" w:rsidRPr="00E83F8F" w:rsidRDefault="00E022DD" w:rsidP="00E022DD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E83F8F">
        <w:rPr>
          <w:rFonts w:ascii="Arial Narrow" w:hAnsi="Arial Narrow"/>
          <w:sz w:val="20"/>
          <w:szCs w:val="20"/>
          <w:lang w:val="en-US"/>
        </w:rPr>
        <w:t xml:space="preserve">      state: reloaded</w:t>
      </w:r>
    </w:p>
    <w:p w14:paraId="65A767B7" w14:textId="2DD3C916" w:rsidR="00E022DD" w:rsidRDefault="00E022DD" w:rsidP="00E022DD">
      <w:pPr>
        <w:spacing w:after="0"/>
        <w:jc w:val="center"/>
        <w:rPr>
          <w:rFonts w:ascii="Arial Narrow" w:hAnsi="Arial Narrow"/>
          <w:lang w:val="en-US"/>
        </w:rPr>
      </w:pPr>
    </w:p>
    <w:p w14:paraId="30D62F07" w14:textId="03BF8C1F" w:rsidR="00AE1253" w:rsidRPr="00E022DD" w:rsidRDefault="00810672" w:rsidP="00E022DD">
      <w:pPr>
        <w:spacing w:after="0"/>
        <w:jc w:val="center"/>
        <w:rPr>
          <w:rFonts w:ascii="Arial Narrow" w:hAnsi="Arial Narrow"/>
          <w:lang w:val="en-US"/>
        </w:rPr>
      </w:pPr>
      <w:r>
        <w:rPr>
          <w:noProof/>
        </w:rPr>
        <w:drawing>
          <wp:inline distT="0" distB="0" distL="0" distR="0" wp14:anchorId="666F24DA" wp14:editId="1BEB57DE">
            <wp:extent cx="6412943" cy="3019425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40939" cy="303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B3BD2" w14:textId="3145C5C2" w:rsidR="006B47B4" w:rsidRDefault="006B47B4" w:rsidP="006B47B4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</w:t>
      </w:r>
      <w:r w:rsidR="00733468">
        <w:rPr>
          <w:rFonts w:ascii="Arial Narrow" w:hAnsi="Arial Narrow"/>
          <w:b/>
          <w:bCs/>
          <w:sz w:val="24"/>
          <w:szCs w:val="24"/>
          <w:lang w:val="en-US"/>
        </w:rPr>
        <w:t>5</w:t>
      </w:r>
      <w:r>
        <w:rPr>
          <w:rFonts w:ascii="Arial Narrow" w:hAnsi="Arial Narrow"/>
          <w:b/>
          <w:bCs/>
          <w:sz w:val="24"/>
          <w:szCs w:val="24"/>
          <w:lang w:val="en-US"/>
        </w:rPr>
        <w:t>: Create eigrp.yaml file</w:t>
      </w:r>
    </w:p>
    <w:p w14:paraId="7FB2B868" w14:textId="373428AF" w:rsidR="00C75048" w:rsidRPr="0061744B" w:rsidRDefault="00E83F8F" w:rsidP="006B47B4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Create the yaml file for configuring EIGRP on the two routers. Create eigrp.yaml and paste the following code</w:t>
      </w:r>
    </w:p>
    <w:p w14:paraId="31EDAE05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>---</w:t>
      </w:r>
    </w:p>
    <w:p w14:paraId="0639D61A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>- name: Configuring EIGRP on Router 1</w:t>
      </w:r>
    </w:p>
    <w:p w14:paraId="73D76694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hosts: R1</w:t>
      </w:r>
    </w:p>
    <w:p w14:paraId="29873261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gather_facts: false</w:t>
      </w:r>
    </w:p>
    <w:p w14:paraId="3B1EA876" w14:textId="670996C4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connection: local</w:t>
      </w:r>
    </w:p>
    <w:p w14:paraId="22317762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tasks:</w:t>
      </w:r>
    </w:p>
    <w:p w14:paraId="5EBDAD23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- name: Adding an IP to host</w:t>
      </w:r>
    </w:p>
    <w:p w14:paraId="2DA7FCF2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209F929A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24C7EAC0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  - ip address 192.168.20.1 255.255.255.0</w:t>
      </w:r>
    </w:p>
    <w:p w14:paraId="30E085B7" w14:textId="75E9CB32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parents: interface F0/0</w:t>
      </w:r>
    </w:p>
    <w:p w14:paraId="3076973F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- name: Configuring EIGRP on Router 1</w:t>
      </w:r>
    </w:p>
    <w:p w14:paraId="50951697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02907C5F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7BFFEFFF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  - network 10.10.10.2</w:t>
      </w:r>
    </w:p>
    <w:p w14:paraId="359C1817" w14:textId="25252FE2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parents: router eigrp 333</w:t>
      </w:r>
    </w:p>
    <w:p w14:paraId="40550744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>- name: Configuring EIGRP on Router 2</w:t>
      </w:r>
    </w:p>
    <w:p w14:paraId="19049E89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hosts: R2</w:t>
      </w:r>
    </w:p>
    <w:p w14:paraId="6142B7A6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gather_facts: false</w:t>
      </w:r>
    </w:p>
    <w:p w14:paraId="396F57A6" w14:textId="1EAAA82D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connection: local</w:t>
      </w:r>
    </w:p>
    <w:p w14:paraId="7F824674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tasks:</w:t>
      </w:r>
    </w:p>
    <w:p w14:paraId="43D5D776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- name: Adding an IP to host</w:t>
      </w:r>
    </w:p>
    <w:p w14:paraId="7DB7A580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09552553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2285A484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  - ip address 192.168.10.1 255.255.255.0</w:t>
      </w:r>
    </w:p>
    <w:p w14:paraId="7C051ABD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parents: interface F0/0</w:t>
      </w:r>
    </w:p>
    <w:p w14:paraId="6ADFCD1A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26CC55CF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- name: Configuring EIGRP on Router 2</w:t>
      </w:r>
    </w:p>
    <w:p w14:paraId="0804A751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35937BFC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760836CE" w14:textId="77777777" w:rsidR="000B6378" w:rsidRP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  - network 10.10.10.1</w:t>
      </w:r>
    </w:p>
    <w:p w14:paraId="56A88FF0" w14:textId="00637D3F" w:rsidR="00E83F8F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0B6378">
        <w:rPr>
          <w:rFonts w:ascii="Arial Narrow" w:hAnsi="Arial Narrow"/>
          <w:sz w:val="20"/>
          <w:szCs w:val="20"/>
          <w:lang w:val="en-US"/>
        </w:rPr>
        <w:t xml:space="preserve">        parents: router eigrp 333</w:t>
      </w:r>
    </w:p>
    <w:p w14:paraId="03C896E2" w14:textId="41510A09" w:rsidR="000B6378" w:rsidRDefault="000B6378" w:rsidP="000B6378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CFACA61" w14:textId="3786901B" w:rsidR="000B6378" w:rsidRPr="000B6378" w:rsidRDefault="0061744B" w:rsidP="000B6378">
      <w:pPr>
        <w:spacing w:after="0"/>
        <w:jc w:val="center"/>
        <w:rPr>
          <w:rFonts w:ascii="Arial Narrow" w:hAnsi="Arial Narrow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05339D8" wp14:editId="5C530428">
            <wp:extent cx="5147790" cy="24193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0088" cy="242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DFBE" w14:textId="5BE873E3" w:rsidR="006B47B4" w:rsidRDefault="006B47B4" w:rsidP="006B47B4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</w:t>
      </w:r>
      <w:r w:rsidR="00733468">
        <w:rPr>
          <w:rFonts w:ascii="Arial Narrow" w:hAnsi="Arial Narrow"/>
          <w:b/>
          <w:bCs/>
          <w:sz w:val="24"/>
          <w:szCs w:val="24"/>
          <w:lang w:val="en-US"/>
        </w:rPr>
        <w:t>6</w:t>
      </w:r>
      <w:r>
        <w:rPr>
          <w:rFonts w:ascii="Arial Narrow" w:hAnsi="Arial Narrow"/>
          <w:b/>
          <w:bCs/>
          <w:sz w:val="24"/>
          <w:szCs w:val="24"/>
          <w:lang w:val="en-US"/>
        </w:rPr>
        <w:t>: Create acl.yaml file</w:t>
      </w:r>
    </w:p>
    <w:p w14:paraId="5B258BAB" w14:textId="1F77EBDC" w:rsidR="00EC4A23" w:rsidRPr="0061744B" w:rsidRDefault="00EC4A23" w:rsidP="00EC4A23">
      <w:p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Create the yaml file for configuring ACL on </w:t>
      </w:r>
      <w:r w:rsidR="00C636BA">
        <w:rPr>
          <w:rFonts w:ascii="Arial Narrow" w:hAnsi="Arial Narrow"/>
          <w:sz w:val="24"/>
          <w:szCs w:val="24"/>
          <w:lang w:val="en-US"/>
        </w:rPr>
        <w:t>router 2</w:t>
      </w:r>
      <w:r>
        <w:rPr>
          <w:rFonts w:ascii="Arial Narrow" w:hAnsi="Arial Narrow"/>
          <w:sz w:val="24"/>
          <w:szCs w:val="24"/>
          <w:lang w:val="en-US"/>
        </w:rPr>
        <w:t xml:space="preserve">. Create </w:t>
      </w:r>
      <w:r w:rsidR="00C636BA">
        <w:rPr>
          <w:rFonts w:ascii="Arial Narrow" w:hAnsi="Arial Narrow"/>
          <w:sz w:val="24"/>
          <w:szCs w:val="24"/>
          <w:lang w:val="en-US"/>
        </w:rPr>
        <w:t>acl</w:t>
      </w:r>
      <w:r>
        <w:rPr>
          <w:rFonts w:ascii="Arial Narrow" w:hAnsi="Arial Narrow"/>
          <w:sz w:val="24"/>
          <w:szCs w:val="24"/>
          <w:lang w:val="en-US"/>
        </w:rPr>
        <w:t>.yaml and paste the following code</w:t>
      </w:r>
    </w:p>
    <w:p w14:paraId="4704C95F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>---</w:t>
      </w:r>
    </w:p>
    <w:p w14:paraId="1DAE1223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>- name: Configure ACL on Router 2</w:t>
      </w:r>
    </w:p>
    <w:p w14:paraId="39FA8D46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hosts: R2</w:t>
      </w:r>
    </w:p>
    <w:p w14:paraId="5C0A97FC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gather_facts: false</w:t>
      </w:r>
    </w:p>
    <w:p w14:paraId="1D758B6C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connection: local</w:t>
      </w:r>
    </w:p>
    <w:p w14:paraId="41725ECA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5BAB39D5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tasks:</w:t>
      </w:r>
    </w:p>
    <w:p w14:paraId="52D68109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- name: Configuring the ACL inbound</w:t>
      </w:r>
    </w:p>
    <w:p w14:paraId="0A211C40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33457EE5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0C21E126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  - ip access-group 110 in</w:t>
      </w:r>
    </w:p>
    <w:p w14:paraId="0AC72D00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parents: interface f0/0</w:t>
      </w:r>
    </w:p>
    <w:p w14:paraId="16160356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658AC5C5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- name: Creating the ACL rules</w:t>
      </w:r>
    </w:p>
    <w:p w14:paraId="17D1F401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ios_config:</w:t>
      </w:r>
    </w:p>
    <w:p w14:paraId="6C8A913E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lines:</w:t>
      </w:r>
    </w:p>
    <w:p w14:paraId="1AF2F149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  - access-list 110 deny icmp any any</w:t>
      </w:r>
    </w:p>
    <w:p w14:paraId="751F3770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  - access-list 110 permit ip any any</w:t>
      </w:r>
    </w:p>
    <w:p w14:paraId="499EAD30" w14:textId="77777777" w:rsidR="002547B7" w:rsidRPr="002547B7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before: no access-list 110</w:t>
      </w:r>
    </w:p>
    <w:p w14:paraId="18018E5E" w14:textId="11A8649B" w:rsidR="009352CA" w:rsidRDefault="002547B7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  <w:r w:rsidRPr="002547B7">
        <w:rPr>
          <w:rFonts w:ascii="Arial Narrow" w:hAnsi="Arial Narrow"/>
          <w:sz w:val="20"/>
          <w:szCs w:val="20"/>
          <w:lang w:val="en-US"/>
        </w:rPr>
        <w:t xml:space="preserve">        match: exact</w:t>
      </w:r>
    </w:p>
    <w:p w14:paraId="04283FB1" w14:textId="17201151" w:rsidR="00E37523" w:rsidRDefault="00E37523" w:rsidP="002547B7">
      <w:pPr>
        <w:spacing w:after="0"/>
        <w:rPr>
          <w:rFonts w:ascii="Arial Narrow" w:hAnsi="Arial Narrow"/>
          <w:sz w:val="20"/>
          <w:szCs w:val="20"/>
          <w:lang w:val="en-US"/>
        </w:rPr>
      </w:pPr>
    </w:p>
    <w:p w14:paraId="444503C0" w14:textId="261B63F2" w:rsidR="00E37523" w:rsidRDefault="006E7648" w:rsidP="00E37523">
      <w:pPr>
        <w:spacing w:after="0"/>
        <w:jc w:val="center"/>
        <w:rPr>
          <w:rFonts w:ascii="Arial Narrow" w:hAnsi="Arial Narrow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56A3B49F" wp14:editId="51CBF0A9">
            <wp:extent cx="5943600" cy="28702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86B86" w14:textId="77777777" w:rsidR="00B91857" w:rsidRDefault="00B91857">
      <w:pPr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br w:type="page"/>
      </w:r>
    </w:p>
    <w:p w14:paraId="73376E89" w14:textId="1A3C543D" w:rsidR="00300893" w:rsidRDefault="00300893" w:rsidP="00300893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lastRenderedPageBreak/>
        <w:t xml:space="preserve">Part </w:t>
      </w:r>
      <w:r>
        <w:rPr>
          <w:rFonts w:ascii="Arial Narrow" w:hAnsi="Arial Narrow"/>
          <w:b/>
          <w:bCs/>
          <w:sz w:val="28"/>
          <w:szCs w:val="28"/>
          <w:lang w:val="en-US"/>
        </w:rPr>
        <w:t>6</w:t>
      </w: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: </w:t>
      </w:r>
      <w:r>
        <w:rPr>
          <w:rFonts w:ascii="Arial Narrow" w:hAnsi="Arial Narrow"/>
          <w:b/>
          <w:bCs/>
          <w:sz w:val="28"/>
          <w:szCs w:val="28"/>
          <w:lang w:val="en-US"/>
        </w:rPr>
        <w:t>Running the yaml files.</w:t>
      </w:r>
    </w:p>
    <w:p w14:paraId="6CB83E35" w14:textId="7D11E999" w:rsidR="00300893" w:rsidRDefault="00A94187" w:rsidP="0030089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1: Run apache.yaml</w:t>
      </w:r>
    </w:p>
    <w:p w14:paraId="333B9110" w14:textId="43791B42" w:rsidR="00A94187" w:rsidRDefault="00DD1421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098B8B3" wp14:editId="61C3A011">
            <wp:extent cx="4555066" cy="25622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76803" cy="2574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9E20" w14:textId="5C4994F4" w:rsidR="00DD1421" w:rsidRDefault="00DD1421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9AA29DE" wp14:editId="29B7AD65">
            <wp:extent cx="4555066" cy="25622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7608" cy="257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42A5D" w14:textId="3A1CE239" w:rsidR="00DD1421" w:rsidRDefault="004B0757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1F7303" wp14:editId="0B081229">
            <wp:extent cx="4487334" cy="2524125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00018" cy="25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AE35" w14:textId="79E4A55E" w:rsidR="00A94187" w:rsidRDefault="00A94187" w:rsidP="0030089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>Step 2: Run eigrp.yaml</w:t>
      </w:r>
    </w:p>
    <w:p w14:paraId="53A90720" w14:textId="3605EEA1" w:rsidR="00A94187" w:rsidRDefault="00C70E1E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CA06EAE" wp14:editId="0F2F4D29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6762D" w14:textId="77777777" w:rsidR="00BA1E69" w:rsidRDefault="00BA1E69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434B86DE" w14:textId="00306B07" w:rsidR="00A94187" w:rsidRDefault="00A94187" w:rsidP="00300893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3: Run acl.yaml</w:t>
      </w:r>
    </w:p>
    <w:p w14:paraId="5C869461" w14:textId="0DB3A298" w:rsidR="00BA1E69" w:rsidRDefault="00BA1E69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F71646E" w14:textId="74E27E1D" w:rsidR="00FC36EE" w:rsidRDefault="00973814" w:rsidP="00BA1E6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8CEB6C" wp14:editId="407E4BA8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6E044" w14:textId="13F675C9" w:rsidR="007A1770" w:rsidRDefault="007A1770" w:rsidP="007A1770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71116BC5" w14:textId="446056E8" w:rsidR="007A1770" w:rsidRDefault="007A1770" w:rsidP="007A1770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EF2E350" w14:textId="07075686" w:rsidR="007A1770" w:rsidRDefault="007A1770" w:rsidP="007A1770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3F8EF9B8" w14:textId="6B0ED3AB" w:rsidR="007A1770" w:rsidRDefault="007A1770" w:rsidP="007A1770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</w:p>
    <w:p w14:paraId="79EFC454" w14:textId="77777777" w:rsidR="00A36233" w:rsidRDefault="007A1770" w:rsidP="007A1770">
      <w:pPr>
        <w:spacing w:after="0"/>
        <w:rPr>
          <w:rFonts w:ascii="Arial Narrow" w:hAnsi="Arial Narrow"/>
          <w:b/>
          <w:bCs/>
          <w:sz w:val="28"/>
          <w:szCs w:val="28"/>
          <w:lang w:val="en-US"/>
        </w:rPr>
      </w:pPr>
      <w:r w:rsidRPr="00E662F0">
        <w:rPr>
          <w:rFonts w:ascii="Arial Narrow" w:hAnsi="Arial Narrow"/>
          <w:b/>
          <w:bCs/>
          <w:sz w:val="28"/>
          <w:szCs w:val="28"/>
          <w:lang w:val="en-US"/>
        </w:rPr>
        <w:lastRenderedPageBreak/>
        <w:t xml:space="preserve">Part </w:t>
      </w:r>
      <w:r>
        <w:rPr>
          <w:rFonts w:ascii="Arial Narrow" w:hAnsi="Arial Narrow"/>
          <w:b/>
          <w:bCs/>
          <w:sz w:val="28"/>
          <w:szCs w:val="28"/>
          <w:lang w:val="en-US"/>
        </w:rPr>
        <w:t>7</w:t>
      </w:r>
      <w:r w:rsidRPr="00E662F0">
        <w:rPr>
          <w:rFonts w:ascii="Arial Narrow" w:hAnsi="Arial Narrow"/>
          <w:b/>
          <w:bCs/>
          <w:sz w:val="28"/>
          <w:szCs w:val="28"/>
          <w:lang w:val="en-US"/>
        </w:rPr>
        <w:t xml:space="preserve">: </w:t>
      </w:r>
      <w:r>
        <w:rPr>
          <w:rFonts w:ascii="Arial Narrow" w:hAnsi="Arial Narrow"/>
          <w:b/>
          <w:bCs/>
          <w:sz w:val="28"/>
          <w:szCs w:val="28"/>
          <w:lang w:val="en-US"/>
        </w:rPr>
        <w:t xml:space="preserve">Using </w:t>
      </w:r>
      <w:r w:rsidR="009B390D">
        <w:rPr>
          <w:rFonts w:ascii="Arial Narrow" w:hAnsi="Arial Narrow"/>
          <w:b/>
          <w:bCs/>
          <w:sz w:val="28"/>
          <w:szCs w:val="28"/>
          <w:lang w:val="en-US"/>
        </w:rPr>
        <w:t>p</w:t>
      </w:r>
      <w:r>
        <w:rPr>
          <w:rFonts w:ascii="Arial Narrow" w:hAnsi="Arial Narrow"/>
          <w:b/>
          <w:bCs/>
          <w:sz w:val="28"/>
          <w:szCs w:val="28"/>
          <w:lang w:val="en-US"/>
        </w:rPr>
        <w:t>yATS</w:t>
      </w:r>
      <w:r w:rsidR="009B390D">
        <w:rPr>
          <w:rFonts w:ascii="Arial Narrow" w:hAnsi="Arial Narrow"/>
          <w:b/>
          <w:bCs/>
          <w:sz w:val="28"/>
          <w:szCs w:val="28"/>
          <w:lang w:val="en-US"/>
        </w:rPr>
        <w:t xml:space="preserve"> to test the network.</w:t>
      </w:r>
    </w:p>
    <w:p w14:paraId="1271CDC3" w14:textId="7CEB5E02" w:rsidR="000D771B" w:rsidRDefault="000D771B" w:rsidP="007A1770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t>Step 1:</w:t>
      </w:r>
      <w:r w:rsidR="00E256D8">
        <w:rPr>
          <w:rFonts w:ascii="Arial Narrow" w:hAnsi="Arial Narrow"/>
          <w:b/>
          <w:bCs/>
          <w:sz w:val="24"/>
          <w:szCs w:val="24"/>
          <w:lang w:val="en-US"/>
        </w:rPr>
        <w:t xml:space="preserve"> </w:t>
      </w:r>
      <w:r w:rsidR="002233BF">
        <w:rPr>
          <w:rFonts w:ascii="Arial Narrow" w:hAnsi="Arial Narrow"/>
          <w:b/>
          <w:bCs/>
          <w:sz w:val="24"/>
          <w:szCs w:val="24"/>
          <w:lang w:val="en-US"/>
        </w:rPr>
        <w:t>Creating testbed for Ubuntu</w:t>
      </w:r>
    </w:p>
    <w:p w14:paraId="6C827553" w14:textId="78B2B6CB" w:rsidR="00776BA9" w:rsidRDefault="00A62022" w:rsidP="00776BA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5395AA3" wp14:editId="40A44332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9C31" w14:textId="46CE8ECA" w:rsidR="00776BA9" w:rsidRDefault="00516637" w:rsidP="00516637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CEA6BC9" wp14:editId="5DE21F10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66F48" w14:textId="77777777" w:rsidR="00516637" w:rsidRDefault="00516637">
      <w:pPr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br w:type="page"/>
      </w:r>
    </w:p>
    <w:p w14:paraId="236DD8DA" w14:textId="7D48BD63" w:rsidR="000D771B" w:rsidRDefault="000D771B" w:rsidP="000D771B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</w:t>
      </w:r>
      <w:r>
        <w:rPr>
          <w:rFonts w:ascii="Arial Narrow" w:hAnsi="Arial Narrow"/>
          <w:b/>
          <w:bCs/>
          <w:sz w:val="24"/>
          <w:szCs w:val="24"/>
          <w:lang w:val="en-US"/>
        </w:rPr>
        <w:t>2</w:t>
      </w:r>
      <w:r>
        <w:rPr>
          <w:rFonts w:ascii="Arial Narrow" w:hAnsi="Arial Narrow"/>
          <w:b/>
          <w:bCs/>
          <w:sz w:val="24"/>
          <w:szCs w:val="24"/>
          <w:lang w:val="en-US"/>
        </w:rPr>
        <w:t>:</w:t>
      </w:r>
      <w:r w:rsidR="00197C66">
        <w:rPr>
          <w:rFonts w:ascii="Arial Narrow" w:hAnsi="Arial Narrow"/>
          <w:b/>
          <w:bCs/>
          <w:sz w:val="24"/>
          <w:szCs w:val="24"/>
          <w:lang w:val="en-US"/>
        </w:rPr>
        <w:t xml:space="preserve"> Creating testbed for </w:t>
      </w:r>
      <w:r w:rsidR="00F9692A">
        <w:rPr>
          <w:rFonts w:ascii="Arial Narrow" w:hAnsi="Arial Narrow"/>
          <w:b/>
          <w:bCs/>
          <w:sz w:val="24"/>
          <w:szCs w:val="24"/>
          <w:lang w:val="en-US"/>
        </w:rPr>
        <w:t>EIGRP</w:t>
      </w:r>
    </w:p>
    <w:p w14:paraId="1D7F8AE8" w14:textId="24305713" w:rsidR="00776BA9" w:rsidRDefault="009A0A79" w:rsidP="00776BA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64BB248" wp14:editId="3B115D2D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3191" w14:textId="3328E4A0" w:rsidR="009A0A79" w:rsidRDefault="009A0A79" w:rsidP="00776BA9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013A75B" wp14:editId="47D78C29">
            <wp:extent cx="5943600" cy="19278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C0B5" w14:textId="187D415D" w:rsidR="00776BA9" w:rsidRDefault="003E6C61" w:rsidP="00447415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7F33965" wp14:editId="1B88E08C">
            <wp:extent cx="5943600" cy="193421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077E7" w14:textId="77777777" w:rsidR="00666760" w:rsidRDefault="00666760">
      <w:pPr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br w:type="page"/>
      </w:r>
    </w:p>
    <w:p w14:paraId="558D02B6" w14:textId="2F4D66F8" w:rsidR="00776BA9" w:rsidRDefault="000D771B" w:rsidP="00E3669F">
      <w:pPr>
        <w:spacing w:after="0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rFonts w:ascii="Arial Narrow" w:hAnsi="Arial Narrow"/>
          <w:b/>
          <w:bCs/>
          <w:sz w:val="24"/>
          <w:szCs w:val="24"/>
          <w:lang w:val="en-US"/>
        </w:rPr>
        <w:lastRenderedPageBreak/>
        <w:t xml:space="preserve">Step </w:t>
      </w:r>
      <w:r>
        <w:rPr>
          <w:rFonts w:ascii="Arial Narrow" w:hAnsi="Arial Narrow"/>
          <w:b/>
          <w:bCs/>
          <w:sz w:val="24"/>
          <w:szCs w:val="24"/>
          <w:lang w:val="en-US"/>
        </w:rPr>
        <w:t>3</w:t>
      </w:r>
      <w:r>
        <w:rPr>
          <w:rFonts w:ascii="Arial Narrow" w:hAnsi="Arial Narrow"/>
          <w:b/>
          <w:bCs/>
          <w:sz w:val="24"/>
          <w:szCs w:val="24"/>
          <w:lang w:val="en-US"/>
        </w:rPr>
        <w:t>:</w:t>
      </w:r>
      <w:r w:rsidR="00F9692A">
        <w:rPr>
          <w:rFonts w:ascii="Arial Narrow" w:hAnsi="Arial Narrow"/>
          <w:b/>
          <w:bCs/>
          <w:sz w:val="24"/>
          <w:szCs w:val="24"/>
          <w:lang w:val="en-US"/>
        </w:rPr>
        <w:t xml:space="preserve"> Creating testbed for ACLs</w:t>
      </w:r>
    </w:p>
    <w:p w14:paraId="5C49A5F8" w14:textId="0A209106" w:rsidR="007A1770" w:rsidRDefault="003B096E" w:rsidP="003B096E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B44FA53" wp14:editId="524843BD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521F" w14:textId="60C0ADE4" w:rsidR="003B096E" w:rsidRDefault="003B096E" w:rsidP="003B096E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91E073" wp14:editId="7DED3C0D">
            <wp:extent cx="5943600" cy="21526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F651" w14:textId="4E90247D" w:rsidR="00A93357" w:rsidRPr="00300893" w:rsidRDefault="00A93357" w:rsidP="003B096E">
      <w:pPr>
        <w:spacing w:after="0"/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AD4AA27" wp14:editId="1F955461">
            <wp:extent cx="5943600" cy="19354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3357" w:rsidRPr="003008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312CA"/>
    <w:multiLevelType w:val="hybridMultilevel"/>
    <w:tmpl w:val="3184DE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G3MDMxsrAwMTBS0lEKTi0uzszPAykwqgUA7y/doywAAAA="/>
  </w:docVars>
  <w:rsids>
    <w:rsidRoot w:val="00300F1A"/>
    <w:rsid w:val="00014506"/>
    <w:rsid w:val="00071D2C"/>
    <w:rsid w:val="00080C64"/>
    <w:rsid w:val="00084497"/>
    <w:rsid w:val="00084CB7"/>
    <w:rsid w:val="000B3B15"/>
    <w:rsid w:val="000B6378"/>
    <w:rsid w:val="000D42AD"/>
    <w:rsid w:val="000D771B"/>
    <w:rsid w:val="000F0BAB"/>
    <w:rsid w:val="00105CC7"/>
    <w:rsid w:val="00107A8C"/>
    <w:rsid w:val="00115212"/>
    <w:rsid w:val="00151835"/>
    <w:rsid w:val="00197C66"/>
    <w:rsid w:val="001B59A4"/>
    <w:rsid w:val="001C582C"/>
    <w:rsid w:val="001E1276"/>
    <w:rsid w:val="001F6AEB"/>
    <w:rsid w:val="00202DC9"/>
    <w:rsid w:val="00220CD6"/>
    <w:rsid w:val="002233BF"/>
    <w:rsid w:val="00234D60"/>
    <w:rsid w:val="00235C5D"/>
    <w:rsid w:val="002547B7"/>
    <w:rsid w:val="00270492"/>
    <w:rsid w:val="002765D3"/>
    <w:rsid w:val="00281B77"/>
    <w:rsid w:val="002D2708"/>
    <w:rsid w:val="002E5ECF"/>
    <w:rsid w:val="00300893"/>
    <w:rsid w:val="00300F1A"/>
    <w:rsid w:val="00365CA4"/>
    <w:rsid w:val="0036753E"/>
    <w:rsid w:val="00370335"/>
    <w:rsid w:val="0039343C"/>
    <w:rsid w:val="003B096E"/>
    <w:rsid w:val="003D789C"/>
    <w:rsid w:val="003E6C61"/>
    <w:rsid w:val="00414F3E"/>
    <w:rsid w:val="00415FC9"/>
    <w:rsid w:val="00440941"/>
    <w:rsid w:val="0044704E"/>
    <w:rsid w:val="00447415"/>
    <w:rsid w:val="004505D5"/>
    <w:rsid w:val="00474D25"/>
    <w:rsid w:val="00486841"/>
    <w:rsid w:val="004B0757"/>
    <w:rsid w:val="004C39E9"/>
    <w:rsid w:val="004D6C94"/>
    <w:rsid w:val="004E29BF"/>
    <w:rsid w:val="004E62DC"/>
    <w:rsid w:val="00516637"/>
    <w:rsid w:val="005326B0"/>
    <w:rsid w:val="00532F81"/>
    <w:rsid w:val="00572829"/>
    <w:rsid w:val="00592A07"/>
    <w:rsid w:val="005A144F"/>
    <w:rsid w:val="005B1D2F"/>
    <w:rsid w:val="005C232B"/>
    <w:rsid w:val="005D7FC9"/>
    <w:rsid w:val="005F75A8"/>
    <w:rsid w:val="0060105A"/>
    <w:rsid w:val="00605320"/>
    <w:rsid w:val="0061744B"/>
    <w:rsid w:val="00620E6C"/>
    <w:rsid w:val="006628BB"/>
    <w:rsid w:val="00666760"/>
    <w:rsid w:val="0067290B"/>
    <w:rsid w:val="00697470"/>
    <w:rsid w:val="006B47B4"/>
    <w:rsid w:val="006D2A86"/>
    <w:rsid w:val="006D7E50"/>
    <w:rsid w:val="006E6163"/>
    <w:rsid w:val="006E7648"/>
    <w:rsid w:val="006F061B"/>
    <w:rsid w:val="007001D5"/>
    <w:rsid w:val="0072211C"/>
    <w:rsid w:val="0072367C"/>
    <w:rsid w:val="00726AA8"/>
    <w:rsid w:val="00731927"/>
    <w:rsid w:val="00733468"/>
    <w:rsid w:val="00736F35"/>
    <w:rsid w:val="00745BF9"/>
    <w:rsid w:val="00776BA9"/>
    <w:rsid w:val="0078698F"/>
    <w:rsid w:val="007A1770"/>
    <w:rsid w:val="007A3E98"/>
    <w:rsid w:val="007F49BA"/>
    <w:rsid w:val="00810672"/>
    <w:rsid w:val="00822821"/>
    <w:rsid w:val="008631D3"/>
    <w:rsid w:val="00875D2A"/>
    <w:rsid w:val="00881F40"/>
    <w:rsid w:val="00894922"/>
    <w:rsid w:val="008A1266"/>
    <w:rsid w:val="008A60CB"/>
    <w:rsid w:val="008B0A32"/>
    <w:rsid w:val="008C6B0D"/>
    <w:rsid w:val="008D24CC"/>
    <w:rsid w:val="008E24A5"/>
    <w:rsid w:val="008E6A5F"/>
    <w:rsid w:val="00922DEC"/>
    <w:rsid w:val="00930B95"/>
    <w:rsid w:val="009352CA"/>
    <w:rsid w:val="009367BE"/>
    <w:rsid w:val="009450FB"/>
    <w:rsid w:val="0095390D"/>
    <w:rsid w:val="00973814"/>
    <w:rsid w:val="00981419"/>
    <w:rsid w:val="009975B7"/>
    <w:rsid w:val="009A0A79"/>
    <w:rsid w:val="009B335A"/>
    <w:rsid w:val="009B390D"/>
    <w:rsid w:val="009E6266"/>
    <w:rsid w:val="009F67C2"/>
    <w:rsid w:val="00A11F88"/>
    <w:rsid w:val="00A36233"/>
    <w:rsid w:val="00A36864"/>
    <w:rsid w:val="00A37F26"/>
    <w:rsid w:val="00A6108F"/>
    <w:rsid w:val="00A62022"/>
    <w:rsid w:val="00A93357"/>
    <w:rsid w:val="00A94187"/>
    <w:rsid w:val="00AD2155"/>
    <w:rsid w:val="00AE1253"/>
    <w:rsid w:val="00B0723B"/>
    <w:rsid w:val="00B150F6"/>
    <w:rsid w:val="00B21580"/>
    <w:rsid w:val="00B91857"/>
    <w:rsid w:val="00BA0F7E"/>
    <w:rsid w:val="00BA1E69"/>
    <w:rsid w:val="00BA4966"/>
    <w:rsid w:val="00BC5BD2"/>
    <w:rsid w:val="00C33C65"/>
    <w:rsid w:val="00C37CFC"/>
    <w:rsid w:val="00C45208"/>
    <w:rsid w:val="00C531A5"/>
    <w:rsid w:val="00C636BA"/>
    <w:rsid w:val="00C70E1E"/>
    <w:rsid w:val="00C75048"/>
    <w:rsid w:val="00CB37F8"/>
    <w:rsid w:val="00CD7A99"/>
    <w:rsid w:val="00D3478A"/>
    <w:rsid w:val="00D62DAB"/>
    <w:rsid w:val="00D66B53"/>
    <w:rsid w:val="00DA244D"/>
    <w:rsid w:val="00DA3A40"/>
    <w:rsid w:val="00DD1421"/>
    <w:rsid w:val="00DE4A44"/>
    <w:rsid w:val="00E00598"/>
    <w:rsid w:val="00E022DD"/>
    <w:rsid w:val="00E07757"/>
    <w:rsid w:val="00E079C3"/>
    <w:rsid w:val="00E256D8"/>
    <w:rsid w:val="00E355FE"/>
    <w:rsid w:val="00E3669F"/>
    <w:rsid w:val="00E37523"/>
    <w:rsid w:val="00E4270B"/>
    <w:rsid w:val="00E52D16"/>
    <w:rsid w:val="00E5315C"/>
    <w:rsid w:val="00E53C60"/>
    <w:rsid w:val="00E662F0"/>
    <w:rsid w:val="00E83F8F"/>
    <w:rsid w:val="00E90898"/>
    <w:rsid w:val="00EA109A"/>
    <w:rsid w:val="00EC086E"/>
    <w:rsid w:val="00EC16E2"/>
    <w:rsid w:val="00EC4A23"/>
    <w:rsid w:val="00ED49AA"/>
    <w:rsid w:val="00ED6AAF"/>
    <w:rsid w:val="00F415EA"/>
    <w:rsid w:val="00F50132"/>
    <w:rsid w:val="00F551AB"/>
    <w:rsid w:val="00F557CC"/>
    <w:rsid w:val="00F72F2A"/>
    <w:rsid w:val="00F73D1F"/>
    <w:rsid w:val="00F73DFF"/>
    <w:rsid w:val="00F9692A"/>
    <w:rsid w:val="00FB0633"/>
    <w:rsid w:val="00FC36EE"/>
    <w:rsid w:val="00FD6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41C16"/>
  <w15:chartTrackingRefBased/>
  <w15:docId w15:val="{7294E1E6-9567-462F-8F9B-931BBBF25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E98"/>
    <w:pPr>
      <w:ind w:left="720"/>
      <w:contextualSpacing/>
    </w:pPr>
  </w:style>
  <w:style w:type="table" w:styleId="TableGrid">
    <w:name w:val="Table Grid"/>
    <w:basedOn w:val="TableNormal"/>
    <w:uiPriority w:val="39"/>
    <w:rsid w:val="00E53C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9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mar Gabriel Q. Concepcion</dc:creator>
  <cp:keywords/>
  <dc:description/>
  <cp:lastModifiedBy>Johnmar Gabriel Q. Concepcion</cp:lastModifiedBy>
  <cp:revision>208</cp:revision>
  <dcterms:created xsi:type="dcterms:W3CDTF">2022-01-13T13:39:00Z</dcterms:created>
  <dcterms:modified xsi:type="dcterms:W3CDTF">2022-01-13T19:31:00Z</dcterms:modified>
</cp:coreProperties>
</file>